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FF35C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B20F16" w:rsidRPr="000E0B90" w14:paraId="1D7C87D3" w14:textId="77777777" w:rsidTr="00147045">
        <w:trPr>
          <w:trHeight w:val="397"/>
        </w:trPr>
        <w:tc>
          <w:tcPr>
            <w:tcW w:w="2381" w:type="dxa"/>
          </w:tcPr>
          <w:p w14:paraId="574B89DC" w14:textId="77777777" w:rsidR="00B20F16" w:rsidRPr="000E0B90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7F491BF" w14:textId="77777777" w:rsidR="00B20F16" w:rsidRPr="000E0B90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C87F12D" w14:textId="77777777" w:rsidR="00B20F16" w:rsidRPr="000E0B90" w:rsidRDefault="00B20F1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163C2C4F" w14:textId="77777777" w:rsidR="00B20F16" w:rsidRPr="000E0B90" w:rsidRDefault="00B20F1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janvier</w:t>
            </w:r>
          </w:p>
        </w:tc>
      </w:tr>
      <w:tr w:rsidR="00004954" w:rsidRPr="000E0B90" w14:paraId="7167EE7A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4D737B2D" w14:textId="77777777" w:rsidR="00004954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02531064"/>
                <w:placeholder>
                  <w:docPart w:val="CCEC7288FB8044E2B7A8E27F07C3604F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anvi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24938CC" w14:textId="15414F2B" w:rsidR="00004954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E8476B" wp14:editId="5DB0516C">
                  <wp:extent cx="1368425" cy="749935"/>
                  <wp:effectExtent l="0" t="0" r="3175" b="0"/>
                  <wp:docPr id="1138754224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14E6F1" w14:textId="77777777" w:rsidR="00004954" w:rsidRPr="000E0B90" w:rsidRDefault="00AF7D70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1</w:t>
            </w:r>
            <w:r w:rsidRPr="000E0B90">
              <w:rPr>
                <w:noProof/>
                <w:vertAlign w:val="superscript"/>
                <w:lang w:bidi="fr-FR"/>
              </w:rPr>
              <w:t xml:space="preserve">er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EC768D" w14:textId="77777777" w:rsidR="00004954" w:rsidRPr="000E0B90" w:rsidRDefault="00000000" w:rsidP="00147045">
            <w:pPr>
              <w:rPr>
                <w:noProof/>
              </w:rPr>
            </w:pPr>
            <w:sdt>
              <w:sdtPr>
                <w:rPr>
                  <w:noProof/>
                </w:rPr>
                <w:id w:val="-2070958403"/>
                <w:placeholder>
                  <w:docPart w:val="8AA3191E0EEB416EB10E5630DB5D0C5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Bonne année !</w:t>
                </w:r>
              </w:sdtContent>
            </w:sdt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8CF89B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2A3609" w14:textId="77777777" w:rsidR="00004954" w:rsidRPr="000E0B90" w:rsidRDefault="00004954" w:rsidP="00147045">
            <w:pPr>
              <w:rPr>
                <w:noProof/>
              </w:rPr>
            </w:pPr>
          </w:p>
        </w:tc>
      </w:tr>
      <w:tr w:rsidR="00004954" w:rsidRPr="000E0B90" w14:paraId="4261E8C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B34BE26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16F8D25" w14:textId="77777777" w:rsidR="00004954" w:rsidRPr="000E0B90" w:rsidRDefault="00004954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86C05F" w14:textId="77777777" w:rsidR="00004954" w:rsidRPr="000E0B90" w:rsidRDefault="00AF7D70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8EE722" w14:textId="77777777" w:rsidR="00004954" w:rsidRPr="000E0B90" w:rsidRDefault="00000000" w:rsidP="00147045">
            <w:pPr>
              <w:rPr>
                <w:noProof/>
              </w:rPr>
            </w:pPr>
            <w:sdt>
              <w:sdtPr>
                <w:rPr>
                  <w:noProof/>
                </w:rPr>
                <w:id w:val="-245655105"/>
                <w:placeholder>
                  <w:docPart w:val="F72C4D7ED5F74B3AAD8C8AB1C0C8160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Anniversaire d’Aline</w:t>
                </w:r>
              </w:sdtContent>
            </w:sdt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45EF66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FDF30B" w14:textId="77777777" w:rsidR="00004954" w:rsidRPr="000E0B90" w:rsidRDefault="00004954" w:rsidP="00147045">
            <w:pPr>
              <w:rPr>
                <w:noProof/>
              </w:rPr>
            </w:pPr>
          </w:p>
        </w:tc>
      </w:tr>
      <w:tr w:rsidR="00004954" w:rsidRPr="000E0B90" w14:paraId="7C0E851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12BF6D4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EA9095E" w14:textId="77777777" w:rsidR="00004954" w:rsidRPr="000E0B90" w:rsidRDefault="00004954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D939A2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84D791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4E95BE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D3591D" w14:textId="77777777" w:rsidR="00004954" w:rsidRPr="000E0B90" w:rsidRDefault="00004954" w:rsidP="00147045">
            <w:pPr>
              <w:rPr>
                <w:noProof/>
              </w:rPr>
            </w:pPr>
          </w:p>
        </w:tc>
      </w:tr>
      <w:tr w:rsidR="00F65B25" w:rsidRPr="000E0B90" w14:paraId="1825A89B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416036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1522123"/>
                <w:placeholder>
                  <w:docPart w:val="5252FDDECF5D4FCE9557806AE5FB08B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B8E4E87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324608"/>
                <w:placeholder>
                  <w:docPart w:val="E5086EA845C1499D936A8515F04BE26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677A6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56636258"/>
                <w:placeholder>
                  <w:docPart w:val="F8F578D34C034959B0B73427DC22581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CF3728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0994298"/>
                <w:placeholder>
                  <w:docPart w:val="AE9D78C52FE348FDB21FCEBF0E4C4A6F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983B16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9248052"/>
                <w:placeholder>
                  <w:docPart w:val="4FFE097292B841F98DFE0BE2273BF2D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C3A8FC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85358102"/>
                <w:placeholder>
                  <w:docPart w:val="F90E1CADD0E94B47A1BDF9C69EE5845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DAA44F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81660636"/>
                <w:placeholder>
                  <w:docPart w:val="7A663D19D0344220917EA249587E189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71649B4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C1FE19" w14:textId="1D389F2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3E0356" w14:textId="2265249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2D6A1" w14:textId="08DD0713" w:rsidR="00147045" w:rsidRPr="000E0B90" w:rsidRDefault="00147045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C0B6E8" w14:textId="56D3728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35A2A5" w14:textId="44210F9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D6EE8" w14:textId="435F845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48164" w14:textId="42650D2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</w:tr>
      <w:tr w:rsidR="00B20F16" w:rsidRPr="000E0B90" w14:paraId="53D1211D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A5538C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830597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7A42A1" w14:textId="37F150C4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5AECFB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4258DC" w14:textId="3FB444B2" w:rsidR="00B20F16" w:rsidRPr="000E0B90" w:rsidRDefault="00000000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1359630848"/>
                <w:placeholder>
                  <w:docPart w:val="0034C0D3423A40C4AECECB4B46042E9B"/>
                </w:placeholder>
                <w:temporary/>
                <w:showingPlcHdr/>
                <w15:appearance w15:val="hidden"/>
              </w:sdtPr>
              <w:sdtContent>
                <w:r w:rsidR="00D461FF" w:rsidRPr="000E0B90">
                  <w:rPr>
                    <w:noProof/>
                    <w:color w:val="262626" w:themeColor="text1" w:themeTint="D9"/>
                    <w:lang w:bidi="fr-FR"/>
                  </w:rPr>
                  <w:t>Bonne année !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57DD8C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AED5E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6F49B5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F03A04" w14:textId="4880F36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EE752F" w14:textId="17150BE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25BBA" w14:textId="73B9F53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55A544" w14:textId="29B9FCA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B21278" w14:textId="17BAA04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7B6D99" w14:textId="586D963F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283E8E" w14:textId="026AC93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</w:tr>
      <w:tr w:rsidR="00B20F16" w:rsidRPr="000E0B90" w14:paraId="00A48287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F90717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91E20F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9A3816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66748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94ECFA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541906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50CBBA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93C15C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30345C" w14:textId="6320BFE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55738E" w14:textId="0C54B8E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3EF47D" w14:textId="2483DF3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63A72" w14:textId="7AC6037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6D1BDA" w14:textId="5160A60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D25E85" w14:textId="084942B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11CD6" w14:textId="672FD87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</w:tr>
      <w:tr w:rsidR="00147045" w:rsidRPr="000E0B90" w14:paraId="7BF37D70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1C83E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FD247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6D94A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EC5CF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B6BC6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6AB5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C8D07F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AD479E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021B5" w14:textId="7D2469A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9E583" w14:textId="259C736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A69461" w14:textId="567880B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971325" w14:textId="5411C63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C65E57" w14:textId="696014A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1DF8AA" w14:textId="1C81AE4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D9490E" w14:textId="5291002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</w:tr>
      <w:tr w:rsidR="00B20F16" w:rsidRPr="000E0B90" w14:paraId="10AE7F39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44D69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2A701D" w14:textId="6B687973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BE080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071C7" w14:textId="2208127C" w:rsidR="00B20F16" w:rsidRPr="000E0B90" w:rsidRDefault="00000000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2078080279"/>
                <w:placeholder>
                  <w:docPart w:val="D2335DAD4CC445A7AE59B3BE297060C0"/>
                </w:placeholder>
                <w:temporary/>
                <w:showingPlcHdr/>
                <w15:appearance w15:val="hidden"/>
              </w:sdtPr>
              <w:sdtContent>
                <w:r w:rsidR="00D461FF" w:rsidRPr="000E0B90">
                  <w:rPr>
                    <w:noProof/>
                    <w:color w:val="262626" w:themeColor="text1" w:themeTint="D9"/>
                    <w:lang w:bidi="fr-FR"/>
                  </w:rPr>
                  <w:t>Anniversaire d’Aline, plein de gâteaux !</w:t>
                </w:r>
              </w:sdtContent>
            </w:sdt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99D2FB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FD268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77B6D9" w14:textId="77777777" w:rsidR="00B20F16" w:rsidRPr="000E0B90" w:rsidRDefault="00B20F1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D1DB19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535FC3" w14:textId="1E0949A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8D7C34" w14:textId="6B2FDA4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E2B1DB" w14:textId="0673EDB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CDE5AA" w14:textId="2872CEE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F0930E" w14:textId="577977A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467A4B" w14:textId="69F0DAF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E72F9" w14:textId="580C717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</w:tr>
      <w:tr w:rsidR="00004954" w:rsidRPr="000E0B90" w14:paraId="31393CC3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2E6DD" w14:textId="77777777" w:rsidR="00004954" w:rsidRPr="000E0B90" w:rsidRDefault="00004954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CF938A" w14:textId="77777777" w:rsidR="00004954" w:rsidRPr="000E0B90" w:rsidRDefault="00004954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5BD425" w14:textId="77777777" w:rsidR="00004954" w:rsidRPr="000E0B90" w:rsidRDefault="00004954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E6866E" w14:textId="77777777" w:rsidR="00004954" w:rsidRPr="000E0B90" w:rsidRDefault="00004954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FEE84" w14:textId="77777777" w:rsidR="00004954" w:rsidRPr="000E0B90" w:rsidRDefault="00004954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2E45E0" w14:textId="77777777" w:rsidR="00004954" w:rsidRPr="000E0B90" w:rsidRDefault="00004954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3B6907" w14:textId="77777777" w:rsidR="00004954" w:rsidRPr="000E0B90" w:rsidRDefault="00004954" w:rsidP="00147045">
            <w:pPr>
              <w:rPr>
                <w:noProof/>
              </w:rPr>
            </w:pPr>
          </w:p>
        </w:tc>
      </w:tr>
      <w:tr w:rsidR="00B20F16" w:rsidRPr="000E0B90" w14:paraId="35A7097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DCCB32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6C2C82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F44E12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63D006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303498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5E90D2" w14:textId="77777777" w:rsidR="00B20F16" w:rsidRPr="000E0B90" w:rsidRDefault="00B20F1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E6ADD2" w14:textId="77777777" w:rsidR="00B20F16" w:rsidRPr="000E0B90" w:rsidRDefault="00B20F1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B20F16" w:rsidRPr="000E0B90" w14:paraId="7B1AC7F4" w14:textId="77777777" w:rsidTr="000E069F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23BCBA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0C0DE0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7D3034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AF0EF6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DDC591" w14:textId="77777777" w:rsidR="00B20F16" w:rsidRPr="000E0B90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F1091F" w14:textId="77777777" w:rsidR="00B20F16" w:rsidRPr="000E0B90" w:rsidRDefault="00B20F1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F79BA5" w14:textId="77777777" w:rsidR="00B20F16" w:rsidRPr="000E0B90" w:rsidRDefault="00B20F16" w:rsidP="00147045">
            <w:pPr>
              <w:rPr>
                <w:noProof/>
              </w:rPr>
            </w:pPr>
          </w:p>
        </w:tc>
      </w:tr>
    </w:tbl>
    <w:p w14:paraId="4D75D2A0" w14:textId="77777777" w:rsidR="000357C6" w:rsidRPr="000E0B90" w:rsidRDefault="00B20F1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441180E7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1C9BD65B" w14:textId="77777777" w:rsidTr="00147045">
        <w:trPr>
          <w:trHeight w:val="397"/>
        </w:trPr>
        <w:tc>
          <w:tcPr>
            <w:tcW w:w="2381" w:type="dxa"/>
          </w:tcPr>
          <w:p w14:paraId="3C1E2F0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CFFC0E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A98BDE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0B937BB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février</w:t>
            </w:r>
          </w:p>
        </w:tc>
      </w:tr>
      <w:tr w:rsidR="000357C6" w:rsidRPr="000E0B90" w14:paraId="17A23F0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17B173C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2517991"/>
                <w:placeholder>
                  <w:docPart w:val="413E2F12003540E8811D8624F69EAF7F"/>
                </w:placeholder>
                <w:temporary/>
                <w:showingPlcHdr/>
                <w15:appearance w15:val="hidden"/>
              </w:sdtPr>
              <w:sdtContent>
                <w:r w:rsidR="007927B9" w:rsidRPr="000E0B90">
                  <w:rPr>
                    <w:noProof/>
                    <w:lang w:bidi="fr-FR"/>
                  </w:rPr>
                  <w:t>Févri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A3718CA" w14:textId="01E6FB3F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0BD8E8" wp14:editId="44DC9797">
                  <wp:extent cx="1368425" cy="749935"/>
                  <wp:effectExtent l="0" t="0" r="3175" b="0"/>
                  <wp:docPr id="252674300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BEB580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45F19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517AD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E1FC8C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A76C1C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659DEC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0C3E783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954C0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93892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01A14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949075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4C67DCF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8F4D11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305A151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0A6AF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B6EEC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F25E9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22D590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52711EC0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793C50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95975850"/>
                <w:placeholder>
                  <w:docPart w:val="95530C95EA954463B0C551265D46ED72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AFB196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7788572"/>
                <w:placeholder>
                  <w:docPart w:val="11DDC411E83A4E6280DACC8A8634AD84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E0964A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4609334"/>
                <w:placeholder>
                  <w:docPart w:val="B8624FC4007546A191A515BB0AB2A82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967EA6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5740667"/>
                <w:placeholder>
                  <w:docPart w:val="DD3ABDA07B7949999F87F827BDC4E58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9976E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5789005"/>
                <w:placeholder>
                  <w:docPart w:val="C6B9FAEBC4924E64809069DE39A9D1F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4730F7A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97554929"/>
                <w:placeholder>
                  <w:docPart w:val="5ADC93F0F8C24A75B32761FAFC46A54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D257E7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18235"/>
                <w:placeholder>
                  <w:docPart w:val="A33C202F04204A55825B7F5E732224D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4AE5270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B59A45" w14:textId="1AF7434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EC1FD5" w14:textId="1ADD5BF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8E1542" w14:textId="391D72F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D24784" w14:textId="39D0209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0E51D2" w14:textId="007FC0F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65BEFA" w14:textId="517BC80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C66EB" w14:textId="00F95409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</w:tr>
      <w:tr w:rsidR="00147045" w:rsidRPr="000E0B90" w14:paraId="23FC505D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161ED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A9F0E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8B9CB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09022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4B04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0B049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BA6D6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96E429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3B390" w14:textId="09E0C96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2C627F" w14:textId="467A286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CB6B0A" w14:textId="74739D2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D654B8" w14:textId="0C531D9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7CFADF" w14:textId="51E3B1E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129A9" w14:textId="05C861F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7FA67" w14:textId="1E20FCB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</w:tr>
      <w:tr w:rsidR="00147045" w:rsidRPr="000E0B90" w14:paraId="5BAC045D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DA0C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0CD64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85CE5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9CA6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E5BEE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AAC8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1A228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0EEFF3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043C4" w14:textId="7D4934D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A4AA31" w14:textId="58E9F34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1FA89" w14:textId="281211E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95205B" w14:textId="0A0F649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06FA95" w14:textId="2EB9666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C7F075" w14:textId="2ABCCA2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09989" w14:textId="720CEBA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</w:tr>
      <w:tr w:rsidR="00147045" w:rsidRPr="000E0B90" w14:paraId="43E2F6E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2217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8AEAC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5DFF8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1FD39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0494D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E6E79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0C93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9EA2BB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5D14E" w14:textId="766EF29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DB86AF" w14:textId="32C3E62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CAD065" w14:textId="789AD24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9B750" w14:textId="50FF1F5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EA6563" w14:textId="3A3EF5A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03B0A" w14:textId="0CE9EEB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25D1B1" w14:textId="5F4972E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</w:tr>
      <w:tr w:rsidR="00147045" w:rsidRPr="000E0B90" w14:paraId="546BDCD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9C296D" w14:textId="1C3BDE8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E36E7" w14:textId="5E52741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D22E0" w14:textId="760FFC6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F8EAB" w14:textId="30C44EC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40FECC" w14:textId="7F851D5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BDFA7" w14:textId="3BA9E36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FFA22" w14:textId="39CAFF1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66CC927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0412ED" w14:textId="4DEFF84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56DA60" w14:textId="0A15A68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046B44" w14:textId="7BA2228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93FA1A" w14:textId="161318D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EE8E95" w14:textId="75ADBA5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E0F3D9" w14:textId="24D17BB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7A046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0D1FF10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1BD4F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C5091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B05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08746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599A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4BBDD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7F49C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5166B89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6E197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D3E37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CA220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88193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3B64E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9B1F14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041356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1A714F09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C527D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7386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BAFA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6E19D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E14EB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518E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8EA4C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07F1D5A1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6E8B04B8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28710D83" w14:textId="77777777" w:rsidTr="00147045">
        <w:trPr>
          <w:trHeight w:val="397"/>
        </w:trPr>
        <w:tc>
          <w:tcPr>
            <w:tcW w:w="2381" w:type="dxa"/>
          </w:tcPr>
          <w:p w14:paraId="639D2E4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005E4E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D2BAD8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2FAD5A61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mars</w:t>
            </w:r>
          </w:p>
        </w:tc>
      </w:tr>
      <w:tr w:rsidR="000357C6" w:rsidRPr="000E0B90" w14:paraId="0E15AE99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4201F01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97426530"/>
                <w:placeholder>
                  <w:docPart w:val="8A26C4B6D3D048D1B59A588082487396"/>
                </w:placeholder>
                <w:temporary/>
                <w:showingPlcHdr/>
                <w15:appearance w15:val="hidden"/>
              </w:sdtPr>
              <w:sdtContent>
                <w:r w:rsidR="007927B9" w:rsidRPr="000E0B90">
                  <w:rPr>
                    <w:noProof/>
                    <w:lang w:bidi="fr-FR"/>
                  </w:rPr>
                  <w:t>Mar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F52169F" w14:textId="6E5BD4A6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F9E5DB" wp14:editId="04E4494C">
                  <wp:extent cx="1368425" cy="749935"/>
                  <wp:effectExtent l="0" t="0" r="3175" b="0"/>
                  <wp:docPr id="594247742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3AA08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2C97C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C6C31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384757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4A4CDBF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0D7DCD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43F822A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71544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BC266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191C3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5D81E4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4570E7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19FB8A0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77A8B71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446C8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0473B9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D863A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733F7A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7CC62D0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AD23787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33491620"/>
                <w:placeholder>
                  <w:docPart w:val="3714171F2CCE491F913D656842C9B52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DA92983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6590316"/>
                <w:placeholder>
                  <w:docPart w:val="C5051BBB08F5457BA9D1DE3790899E0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AA369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77236936"/>
                <w:placeholder>
                  <w:docPart w:val="8325FB4E3A084E76B1A36816BD478F37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FE35C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90157661"/>
                <w:placeholder>
                  <w:docPart w:val="8980F5E5F7684C5398854D65FCF5F43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462AA4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1708666"/>
                <w:placeholder>
                  <w:docPart w:val="740B1DC783CB46C98A68B52D36FAD3B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82A3C9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16030451"/>
                <w:placeholder>
                  <w:docPart w:val="19FA762D94A541E493FD9B923C909F4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63DA9A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81480865"/>
                <w:placeholder>
                  <w:docPart w:val="D6EE22776CC04ABEBE0A10C1A159FECF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477B650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BAFCCD" w14:textId="6CAFD30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811D69" w14:textId="3040780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523649" w14:textId="344AA54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97325" w14:textId="2EB44A4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C3508C" w14:textId="5591337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F5D950" w14:textId="3E70619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9E8C5B" w14:textId="2B169D7C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</w:tr>
      <w:tr w:rsidR="00147045" w:rsidRPr="000E0B90" w14:paraId="597EF87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DFF7E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35B5B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885F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945A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42E6F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3BDD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B6C3B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3B8DAB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0E6416" w14:textId="46003A8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229A0C" w14:textId="3CC1AA2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7CBA85" w14:textId="3620041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0C330C" w14:textId="025AA86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0F05B7" w14:textId="1E75AEC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AF35B" w14:textId="02CA089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36B489" w14:textId="2F19407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</w:tr>
      <w:tr w:rsidR="00147045" w:rsidRPr="000E0B90" w14:paraId="749B7B71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C5EF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C3656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5BAB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8F55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8016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BB02F2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CC3A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B077EC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DB95DD" w14:textId="443ED0E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1103D9" w14:textId="26F168D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CD5706" w14:textId="7E9437F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906E0E" w14:textId="2D160B6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DAD6A4" w14:textId="11C1D48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693D54" w14:textId="7722E9BC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27AA2" w14:textId="3D0DCD0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</w:tr>
      <w:tr w:rsidR="00147045" w:rsidRPr="000E0B90" w14:paraId="7774C33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968D2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B1DF3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E31B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559A9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1932C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EE46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CF58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1C3E8D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7105A4" w14:textId="28CAA34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F2527F" w14:textId="53472B6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53BDE2" w14:textId="36A8954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A868BD" w14:textId="119875A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C6C1C6" w14:textId="526B43C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49BBB" w14:textId="29B0A9C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6FD66" w14:textId="0E94170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</w:tr>
      <w:tr w:rsidR="00147045" w:rsidRPr="000E0B90" w14:paraId="308EA10B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C7DE6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B5FD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8C04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444ED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913DA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84986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9898D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199B11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C4ED06" w14:textId="69C1E10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C5EAB4" w14:textId="6A8B69E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C9C80C" w14:textId="5B0D990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0C20DF" w14:textId="33B3BB1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5BA72" w14:textId="111E479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E5A10" w14:textId="51AD2F9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320FED" w14:textId="7C07957C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6EE766D8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BAFD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4FDC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8B59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AC0ED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240E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40758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E9517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C73A58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16F25" w14:textId="4EBA23B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F1C6F8" w14:textId="1DEE017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6ADA7A" w14:textId="5A20231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4C77F9" w14:textId="1A3764B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A37CC0" w14:textId="435475C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F59DCE" w14:textId="7D58662B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3A952" w14:textId="410F2703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5D7AAA2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A2F3B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C264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5E64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604C9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7476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2AF3B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571C6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45DE38F7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6640E8C6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585B4A78" w14:textId="77777777" w:rsidTr="00147045">
        <w:trPr>
          <w:trHeight w:val="397"/>
        </w:trPr>
        <w:tc>
          <w:tcPr>
            <w:tcW w:w="2381" w:type="dxa"/>
          </w:tcPr>
          <w:p w14:paraId="793C284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3E32A9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CE62FF0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75C9C36E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’avril</w:t>
            </w:r>
          </w:p>
        </w:tc>
      </w:tr>
      <w:tr w:rsidR="000357C6" w:rsidRPr="000E0B90" w14:paraId="0F153ACD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4144D302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14807599"/>
                <w:placeholder>
                  <w:docPart w:val="DBB1F7425D9C471D9CF7EF59F2CB5F0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Av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85FBF68" w14:textId="0FB1850B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49BEA1" wp14:editId="125FEBC3">
                  <wp:extent cx="1368425" cy="749935"/>
                  <wp:effectExtent l="0" t="0" r="3175" b="0"/>
                  <wp:docPr id="1053219969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3EBDC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03D36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D1511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21786A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D5638EE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C7D781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4756F0A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1943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0F198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53484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09A044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2D64410C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FD2CF5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568FE05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E5CF3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4C7E0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8B99B9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953D7A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6998F863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A20270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935896002"/>
                <w:placeholder>
                  <w:docPart w:val="D4D3712FDA4143EB8AD28152DD1F685E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E85FDD3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36584000"/>
                <w:placeholder>
                  <w:docPart w:val="034CAB9C528F4CE7A0996EE72EFC8B47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67702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65823028"/>
                <w:placeholder>
                  <w:docPart w:val="B8FF70984EB1425B8F20D72D9875A214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C47571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85756822"/>
                <w:placeholder>
                  <w:docPart w:val="88067AF092C54E5299DC59A07BF80E1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E53160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90842812"/>
                <w:placeholder>
                  <w:docPart w:val="0C07E7B2B38D4EEBBB1CC9A4F0A26B9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EA3FAC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6802497"/>
                <w:placeholder>
                  <w:docPart w:val="32D1B23ADD8B4F6C855137E7CE249B7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D97CE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60101437"/>
                <w:placeholder>
                  <w:docPart w:val="BC79A77038504AC9955621683D440E2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04CB856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7DEBB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C7DD8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8BA53F" w14:textId="78B5713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4F23BF" w14:textId="1B1CF55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1B49A1" w14:textId="1B7F091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E4670C" w14:textId="795F0FA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23516" w14:textId="1E8B0A9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</w:tr>
      <w:tr w:rsidR="00147045" w:rsidRPr="000E0B90" w14:paraId="3AE512D2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C9965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9A2E5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F1E26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6845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00D6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5EA4F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EBB0A9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1C9487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0FD5F3" w14:textId="3B27D98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F8A5E" w14:textId="2ADBE1E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BC0FBE" w14:textId="3A5545F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B4B7EE" w14:textId="44A0F6B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00D903" w14:textId="15681CA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220BC" w14:textId="4B10845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E7B34" w14:textId="5B23DD89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</w:tr>
      <w:tr w:rsidR="00147045" w:rsidRPr="000E0B90" w14:paraId="589B9D89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EED20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FB4E1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EFF7D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3B60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6A992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828E5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B79C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DCAE2C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F76D3B" w14:textId="579CED1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264FD2" w14:textId="648DFC0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D0E787" w14:textId="24691A3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4F27BF" w14:textId="7F4023E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B4A4FA" w14:textId="5EA4FD8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29D574" w14:textId="5B57838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E7352" w14:textId="18AAB5B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</w:tr>
      <w:tr w:rsidR="00147045" w:rsidRPr="000E0B90" w14:paraId="16FFADB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6A21B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D33D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A936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55972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94B0F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61953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16491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41264BF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B7E03A" w14:textId="4D022CB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220B5A" w14:textId="742214F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1A6652" w14:textId="4DA6EDB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D41D7A" w14:textId="141D9EF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7B81F2" w14:textId="74CB9AF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51CB1" w14:textId="39E1691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9AB533" w14:textId="098FB8F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</w:tr>
      <w:tr w:rsidR="00147045" w:rsidRPr="000E0B90" w14:paraId="49E1696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CB51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FC315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C8A9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D124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3F93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C02A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E9471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F0752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9455CC" w14:textId="52E3D34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AC6FB7" w14:textId="36F6F0C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69BF1" w14:textId="75ABCB4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D94BEF" w14:textId="09D7E12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42F26F" w14:textId="39E6423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5B414D" w14:textId="5BCB3939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E4EA8E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0817072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2CDE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01FE5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865CBE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A0AD6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29341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C030D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F9EAB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64A0862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7A0E8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8D179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CE796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137EA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EF26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9E7E44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5EEC6A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059DFA1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6A83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AFDBA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89C2B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00A2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913C1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858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A2A4EE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1890A7C4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632EDD5A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681045BB" w14:textId="77777777" w:rsidTr="00147045">
        <w:trPr>
          <w:trHeight w:val="397"/>
        </w:trPr>
        <w:tc>
          <w:tcPr>
            <w:tcW w:w="2381" w:type="dxa"/>
          </w:tcPr>
          <w:p w14:paraId="0080C86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7949B6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B1A16D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2EBB875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mai</w:t>
            </w:r>
          </w:p>
        </w:tc>
      </w:tr>
      <w:tr w:rsidR="000357C6" w:rsidRPr="000E0B90" w14:paraId="3A94CAF0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34FFFFB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76274737"/>
                <w:placeholder>
                  <w:docPart w:val="2CACA9365427434089BFEE41491BC45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F1C3359" w14:textId="6D71F0DB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31E79D" wp14:editId="1CF23174">
                  <wp:extent cx="1368425" cy="749935"/>
                  <wp:effectExtent l="0" t="0" r="3175" b="0"/>
                  <wp:docPr id="951623385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EABE2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8D38A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C2524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A5252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02E729D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93A2709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6F879E8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699A0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46520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C6012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2725F0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5B84B07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93C61F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1C87F4B1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C2E35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97A36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64350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53377D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286979E4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C72C15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46726297"/>
                <w:placeholder>
                  <w:docPart w:val="99D9FE88F9B544B4A3EB06F6CE7BF6CF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96EEC1C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81441111"/>
                <w:placeholder>
                  <w:docPart w:val="34A9B3696AA448B985CE85BFC4A7187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F64C40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6700881"/>
                <w:placeholder>
                  <w:docPart w:val="FDA90F53AA194448B357EE6A0FB421C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7C1939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57114791"/>
                <w:placeholder>
                  <w:docPart w:val="9D5E0D6246CD411E8F89C63CA4B568B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48E20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3780152"/>
                <w:placeholder>
                  <w:docPart w:val="82FC6ED3C9EA44E98807BDE23E4B7B6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F13E0E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43423437"/>
                <w:placeholder>
                  <w:docPart w:val="DD89392CF94B4593B53F2813F8B56AF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8A83797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88806842"/>
                <w:placeholder>
                  <w:docPart w:val="93E3158F2F2F4A53B9FD2FE619DEFD5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694680F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75F81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BB898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97238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39FF8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DAF72" w14:textId="5FD0594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107F7B" w14:textId="104DB34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76E13" w14:textId="0F90337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</w:tr>
      <w:tr w:rsidR="00147045" w:rsidRPr="000E0B90" w14:paraId="7F1DDC8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CDF75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7C31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2513F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AC75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D1BD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619711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D352D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77650E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A3324A" w14:textId="1DBA768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D20B8" w14:textId="7C67622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6CF288" w14:textId="090BCC0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A13462" w14:textId="00E9754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635984" w14:textId="3EFFDEC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6DBC20" w14:textId="345BD5A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6E0AE" w14:textId="6387BA1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</w:tr>
      <w:tr w:rsidR="00147045" w:rsidRPr="000E0B90" w14:paraId="3D9BB0BF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956C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3BD8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99DF3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14649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3F67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F3AFA9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A6E493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5CAC348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D864F5" w14:textId="6D4FD56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A5CF1D" w14:textId="7606086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0769A5" w14:textId="721C48C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CBE2E" w14:textId="0DB3F5B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C89904" w14:textId="4394231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A31208" w14:textId="7EDD21E9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F7A61A" w14:textId="1272F6FF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</w:tr>
      <w:tr w:rsidR="00147045" w:rsidRPr="000E0B90" w14:paraId="34FC156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8B76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19EE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9B04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FC5BA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54D09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1F55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BCBF1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6180871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CDB26F" w14:textId="719D6D2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4337FE" w14:textId="086E841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C80C26" w14:textId="76D0353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86F7D5" w14:textId="0E1C62C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DE5AAE" w14:textId="021FE96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4996CE" w14:textId="12ED99C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2B559E" w14:textId="4D20E8C9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</w:tr>
      <w:tr w:rsidR="00147045" w:rsidRPr="000E0B90" w14:paraId="4A03734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C088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70D8B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37005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48F8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D2EEE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505FD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639979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E87FFD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6A26BD" w14:textId="4C8CEB8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5CE01F" w14:textId="6180C3D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0EFFB2" w14:textId="6197A18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742D53" w14:textId="7BAB87E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FBA4F0" w14:textId="6709147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F37896" w14:textId="019F211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65CD77" w14:textId="31E80451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</w:tr>
      <w:tr w:rsidR="000357C6" w:rsidRPr="000E0B90" w14:paraId="3C83921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6E71A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0B2DC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8B6F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BEE82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DC3D1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15695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34BE5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3332CB2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89618A" w14:textId="1E2E7702" w:rsidR="000357C6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color w:val="262626" w:themeColor="text1" w:themeTint="D9"/>
                <w:lang w:bidi="fr-FR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6FC06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34FE0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01CE0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4A801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20FB7A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5C3A3A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512AE438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7F88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F5FB5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B8A14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F3A9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795F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1CA4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AB913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75821BC5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17EEB557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30CD62F3" w14:textId="77777777" w:rsidTr="00147045">
        <w:trPr>
          <w:trHeight w:val="397"/>
        </w:trPr>
        <w:tc>
          <w:tcPr>
            <w:tcW w:w="2381" w:type="dxa"/>
          </w:tcPr>
          <w:p w14:paraId="1B70563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FA778E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6D7283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572E9315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juin</w:t>
            </w:r>
          </w:p>
        </w:tc>
      </w:tr>
      <w:tr w:rsidR="000357C6" w:rsidRPr="000E0B90" w14:paraId="6987DDDD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259C158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79157486"/>
                <w:placeholder>
                  <w:docPart w:val="E3DF9AF1864B4E24B4FBE07BEFDFAC1E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uin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85B283B" w14:textId="6E57E2F7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AB11A5" wp14:editId="1C12EBF1">
                  <wp:extent cx="1368425" cy="749935"/>
                  <wp:effectExtent l="0" t="0" r="3175" b="0"/>
                  <wp:docPr id="2103570017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23426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B7B45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8DA97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AC42B5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2812D2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C57456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B0E12ED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F8E2C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205CC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944DD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7BA54C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5CEFED2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0AEE5A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0ACE406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B4A86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AD3DC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27C44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A1881E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7E6AB11A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B6A77A3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79307358"/>
                <w:placeholder>
                  <w:docPart w:val="6A1BB001668E480D83C2BFB691A96EB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E7CB36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18967821"/>
                <w:placeholder>
                  <w:docPart w:val="54F754348E904078A0CFA2BE529F564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FC6FA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09947987"/>
                <w:placeholder>
                  <w:docPart w:val="5370CC87642943B598F57C898C954DE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55558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57431425"/>
                <w:placeholder>
                  <w:docPart w:val="8909D968BB5A45EBB539D92644B80692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7BFFF48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73193267"/>
                <w:placeholder>
                  <w:docPart w:val="FB6D3D7FDCEB4C7B983ABDC13B3F16F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BB126C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422173083"/>
                <w:placeholder>
                  <w:docPart w:val="D6ED2810279C40A7BB1C1C509C98C54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6296DEC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65030080"/>
                <w:placeholder>
                  <w:docPart w:val="EB2647C3F481453E832050523EE90C5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5D0F76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191F64" w14:textId="672ADC3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D61D5E" w14:textId="7F384F0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31510D" w14:textId="554DD4B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FF3883" w14:textId="107009F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27DCCC" w14:textId="09560DD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4E4477" w14:textId="1C3071C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57892" w14:textId="1802938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</w:tr>
      <w:tr w:rsidR="00147045" w:rsidRPr="000E0B90" w14:paraId="282C196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8167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1D8C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A6EB9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A8E5C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31E8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67C0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0FCB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7F118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D84ABB" w14:textId="435CEA8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B7C380" w14:textId="4C573E1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D3B7A0" w14:textId="13DEE82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3862D2" w14:textId="0EBD680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33E921" w14:textId="5744AA0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8384D6" w14:textId="72D887B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BC429" w14:textId="4A6032C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</w:tr>
      <w:tr w:rsidR="00147045" w:rsidRPr="000E0B90" w14:paraId="0E13A26F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7B5E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49574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6E14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B63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3354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7F45C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48F2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63A4727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4B2DB4" w14:textId="00E034D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520C4" w14:textId="3217E1D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66D8E4" w14:textId="65D9283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9B8CED" w14:textId="251FA71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7A41BB" w14:textId="4DB396E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387068" w14:textId="24000C0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D3EF0" w14:textId="623CF32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</w:tr>
      <w:tr w:rsidR="00147045" w:rsidRPr="000E0B90" w14:paraId="345F4209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789E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1705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4010F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D7157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5F525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E5D05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761DB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FF30D5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752877" w14:textId="2CE8FE4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E24DD" w14:textId="5BEFCE0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F8FEA3" w14:textId="1AFBF7C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4D9093" w14:textId="3123F93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B03DAE" w14:textId="284362E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3B13CD" w14:textId="283C3109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738647" w14:textId="1FEAB2F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</w:tr>
      <w:tr w:rsidR="00147045" w:rsidRPr="000E0B90" w14:paraId="5FAD9F2A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46BC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B74D6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0D39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20EA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D95C2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B25B6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6960A6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D0DB28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BFE673" w14:textId="1470746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89B9A" w14:textId="64060AD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7623E8" w14:textId="56DBF8E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C67A1" w14:textId="30DB6FB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30582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22FF3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65312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2C34C6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87C35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D743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1124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686D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F61D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691B0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3E655C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90B141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568D9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82BDF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BE539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9AB8A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AABA0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AEA264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A988AA2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1B37B77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0E626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24ED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F7F2EF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FB0B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9A1F1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A67B7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B1EC2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43872D65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3BAF96CF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6038C1DD" w14:textId="77777777" w:rsidTr="00147045">
        <w:trPr>
          <w:trHeight w:val="397"/>
        </w:trPr>
        <w:tc>
          <w:tcPr>
            <w:tcW w:w="2381" w:type="dxa"/>
          </w:tcPr>
          <w:p w14:paraId="33E5669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29E7699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4386BB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5389957D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juillet</w:t>
            </w:r>
          </w:p>
        </w:tc>
      </w:tr>
      <w:tr w:rsidR="000357C6" w:rsidRPr="000E0B90" w14:paraId="1155739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C7212DF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43534729"/>
                <w:placeholder>
                  <w:docPart w:val="3DF7FAD42BD446CAA04BC654922D1CD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uille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F4B022D" w14:textId="5E5229FA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214E2A" wp14:editId="50605E6A">
                  <wp:extent cx="1368425" cy="749935"/>
                  <wp:effectExtent l="0" t="0" r="3175" b="0"/>
                  <wp:docPr id="1858694692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9F5A4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573F2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1E30C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412C83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06AE785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640EF3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4266FD1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9C866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DD29A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94F99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38CA1B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2B86686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E4BE8F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1361902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6A5F8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DFBD5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6FCA1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A978A7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70773FA6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E5FE0B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0997192"/>
                <w:placeholder>
                  <w:docPart w:val="0D656CD424F941CB9E962A6C066C3151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F3C367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114275542"/>
                <w:placeholder>
                  <w:docPart w:val="F1E3BB0E302F48A19568F2D6F03E935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401CA8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47568329"/>
                <w:placeholder>
                  <w:docPart w:val="1FD4901495724282A398172AE7524E87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C41E7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20588235"/>
                <w:placeholder>
                  <w:docPart w:val="71EA0ED110264B68BB62EBBC959ADE45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D2CC7A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6174504"/>
                <w:placeholder>
                  <w:docPart w:val="B897D404EC0F4960B35396C4218F390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2FB0BBD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15018032"/>
                <w:placeholder>
                  <w:docPart w:val="74E6286F21D9435FA14C779C9D8B3061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FDF39A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7782432"/>
                <w:placeholder>
                  <w:docPart w:val="ABE2450A439E4376994FD5333565E8E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1241129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D1B90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B3B61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5CFF20" w14:textId="11F210A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B42ACA" w14:textId="49E0718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DA821D" w14:textId="04A2A73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BE809B" w14:textId="0FFC17C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88DB4" w14:textId="74D47D6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</w:tr>
      <w:tr w:rsidR="00147045" w:rsidRPr="000E0B90" w14:paraId="47A08A58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35A1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54DEE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831F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A28A3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DD2A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A7F724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C0CDB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555029B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E839E4" w14:textId="2F063F6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01DD90" w14:textId="378B41D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9D88FF" w14:textId="2ABBF5F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9D7481" w14:textId="2D7A874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8B58D8" w14:textId="2C07429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C4A76" w14:textId="5446352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214B3C" w14:textId="2C03E89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</w:tr>
      <w:tr w:rsidR="00147045" w:rsidRPr="000E0B90" w14:paraId="08B66F63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E3BE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D23F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9E87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E8E5D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C7430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64158D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9B952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E54970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DBD77E" w14:textId="2382B44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E6F542" w14:textId="3627A55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5BC1CF" w14:textId="3D9110A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27246C" w14:textId="120483E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AD37C0" w14:textId="66BA745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40859C" w14:textId="20BA5D3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5288BD" w14:textId="4D086B0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</w:tr>
      <w:tr w:rsidR="00147045" w:rsidRPr="000E0B90" w14:paraId="1B618DE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37FC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9B5A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7AC8F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7DA5B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4C525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F0DFF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8D35F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ADC940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8E693C" w14:textId="7B36B8E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67D5BF" w14:textId="71CF836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7FEE01" w14:textId="22F5771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A929A" w14:textId="3594299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36E98D" w14:textId="42A984E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A8444" w14:textId="7DEA025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0E777" w14:textId="463C457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</w:tr>
      <w:tr w:rsidR="00147045" w:rsidRPr="000E0B90" w14:paraId="043CC49B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6A0B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F4DD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AED8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C7308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CA46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BA73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B7BE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D45E9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4F1B91" w14:textId="2737ED4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E1586D" w14:textId="2B0B322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0A23C4" w14:textId="704910E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AEBB3" w14:textId="16A0915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00EF2B" w14:textId="59FD174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E426DB" w14:textId="5D738C3C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B3580D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87D772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131A9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F0E05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C15D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ED2F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F285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2C5633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F3A7E9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561E10F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4FEC8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31D21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553DB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2D069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61E34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583B1B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3E07CBD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7B9E57AB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7C9C7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8B031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02EB0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FBC5E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EA44E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623B3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85A882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0496302A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5A39529F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3F289286" w14:textId="77777777" w:rsidTr="00147045">
        <w:trPr>
          <w:trHeight w:val="397"/>
        </w:trPr>
        <w:tc>
          <w:tcPr>
            <w:tcW w:w="2381" w:type="dxa"/>
          </w:tcPr>
          <w:p w14:paraId="10C2643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C8C861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60061C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57B468E2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’août</w:t>
            </w:r>
          </w:p>
        </w:tc>
      </w:tr>
      <w:tr w:rsidR="000357C6" w:rsidRPr="000E0B90" w14:paraId="50734FD8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289F227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94900948"/>
                <w:placeholder>
                  <w:docPart w:val="AB85145B540C41F69D9B4932F1D80DB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Aoû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11B82FB" w14:textId="790314CF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425206" wp14:editId="5E67D4ED">
                  <wp:extent cx="1368425" cy="749935"/>
                  <wp:effectExtent l="0" t="0" r="3175" b="0"/>
                  <wp:docPr id="522990743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7CB59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4F5CF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AE33E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0A7D3B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7CFC666A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2CB04C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1835B66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5643E0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76D0E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38F04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67B7A1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16B267E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9F1E2E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F9B5FA9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B1ADD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6C39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6AFB7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3E8649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55FC9AC3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547CF8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82021731"/>
                <w:placeholder>
                  <w:docPart w:val="E3EE79A9660949A0BEEB33FB167EA43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EF1F92A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60358331"/>
                <w:placeholder>
                  <w:docPart w:val="205AB7DD42974A99B27956A820255A7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3F088C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032840"/>
                <w:placeholder>
                  <w:docPart w:val="BB01F67DB4CA47DB92760E2D03A7E981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BC80A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49386765"/>
                <w:placeholder>
                  <w:docPart w:val="A6FD4E3F5D7149F59BC45750E9FEF5D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39F72C2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42839853"/>
                <w:placeholder>
                  <w:docPart w:val="CC738D60558F47C1A5CB2CCF50998E2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702673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20257317"/>
                <w:placeholder>
                  <w:docPart w:val="2E744A13AE1543FE9EF9EF2243631F4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23FD5D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95076699"/>
                <w:placeholder>
                  <w:docPart w:val="A7C156CBA0294F57A90EDAC369DE99A7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26F4287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CA010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957F3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3E6AD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95E91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1AE9A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343AE" w14:textId="40ECFCC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C815AB" w14:textId="1A4AB96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</w:tr>
      <w:tr w:rsidR="00147045" w:rsidRPr="000E0B90" w14:paraId="778D1FA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C089C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1CA5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C56F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5199D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8707C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42F646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EEBB1E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F781F8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041485" w14:textId="11CEF12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941DD7" w14:textId="7340428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498DC2" w14:textId="6A08257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D01E59" w14:textId="7CF7A36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291220" w14:textId="4014415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92EA4" w14:textId="7FADAD4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6F1B53" w14:textId="6EF7394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</w:tr>
      <w:tr w:rsidR="00147045" w:rsidRPr="000E0B90" w14:paraId="229DA4B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5DAEB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3AED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84A1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1E830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96AD3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7FFDD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AA37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B4AE6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C582FC" w14:textId="1353BFE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3ECA58" w14:textId="1EB2BA5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E59924" w14:textId="2F2E0C2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0C7A1" w14:textId="5738CD7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74541" w14:textId="45D5269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D89950" w14:textId="588F770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7E95F0" w14:textId="3A97EC1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</w:tr>
      <w:tr w:rsidR="00147045" w:rsidRPr="000E0B90" w14:paraId="17C2432D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7DCE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290D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C4D4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BE1C5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53587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423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7A1D4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14099F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97DE1B" w14:textId="3950ECD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307398" w14:textId="5DFDBD9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CF7A7D" w14:textId="008D31E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9AF94E" w14:textId="1ABC9D9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5B14C2" w14:textId="792188B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80DC5" w14:textId="36D1B5C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540B7" w14:textId="55EA436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</w:tr>
      <w:tr w:rsidR="00147045" w:rsidRPr="000E0B90" w14:paraId="68899D0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EE79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E6EC9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10005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9605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21006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96EB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B979F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50D0A4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59ECEA" w14:textId="7512C49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E2788A" w14:textId="380D943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7346E" w14:textId="3236F4C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E338D4" w14:textId="48054D9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7E0D4" w14:textId="33DBDC0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48E741" w14:textId="0791D2D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DC71F9" w14:textId="4EF1DF7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</w:tr>
      <w:tr w:rsidR="00147045" w:rsidRPr="000E0B90" w14:paraId="686BEEE1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F9E0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6D7B5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1461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AD4D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533C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70E93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F76C2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45B20C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B817FD" w14:textId="6204D18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7D0E1E" w14:textId="6DE6E12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935A2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F59DE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B7486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61C57A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1B149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57C20FA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0625C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4EE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9809F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C2654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B5136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B5A3B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559856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4AE06A8A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64238C47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23611254" w14:textId="77777777" w:rsidTr="00147045">
        <w:trPr>
          <w:trHeight w:val="397"/>
        </w:trPr>
        <w:tc>
          <w:tcPr>
            <w:tcW w:w="2381" w:type="dxa"/>
          </w:tcPr>
          <w:p w14:paraId="1E64124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001E78C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C0C203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83DBBF8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septembre</w:t>
            </w:r>
          </w:p>
        </w:tc>
      </w:tr>
      <w:tr w:rsidR="000357C6" w:rsidRPr="000E0B90" w14:paraId="4503E2CB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E08F64F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49828933"/>
                <w:placeholder>
                  <w:docPart w:val="D311DCE41E7840169C8D709292E0DBA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eptembr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8DE0DB7" w14:textId="6793A71A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7E7141" wp14:editId="5552A3EE">
                  <wp:extent cx="1368425" cy="749935"/>
                  <wp:effectExtent l="0" t="0" r="3175" b="0"/>
                  <wp:docPr id="1352059511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C0F73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D94C6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55E21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CE724F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538A9E3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120520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FF79D94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64F1B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9A914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39A9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0F9317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03782C0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7E47B0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35157BE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012C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FE293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7F647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3EFCE1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08077D7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43E4F7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93385752"/>
                <w:placeholder>
                  <w:docPart w:val="C0015F3E8A5A4DF2970C6CC494E70C7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57BDEF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72307723"/>
                <w:placeholder>
                  <w:docPart w:val="752484E5484246EEB3D75DE7BA778BE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C25E6A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31949772"/>
                <w:placeholder>
                  <w:docPart w:val="846312AB7E374E4489F42D28E3793EA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0D5EB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08987007"/>
                <w:placeholder>
                  <w:docPart w:val="B596A9F3B0D744C69580C76B7CD0E0F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CF877F7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918445288"/>
                <w:placeholder>
                  <w:docPart w:val="BC0329369C46440AA3C1CE98BB547E3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1F0983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16683282"/>
                <w:placeholder>
                  <w:docPart w:val="C691AF3F13BF4AA498803308389CB5F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BCA4B5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53863375"/>
                <w:placeholder>
                  <w:docPart w:val="7B2D5AF8BA2542FF9B3B6AA952878AA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0616127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65CDB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9102BA" w14:textId="5EFA1EE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2263F9" w14:textId="02600BD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22F75" w14:textId="0DC1986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C379D6" w14:textId="4E5C59B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5FAE1" w14:textId="3ABB2B1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167868" w14:textId="545F15F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</w:tr>
      <w:tr w:rsidR="00147045" w:rsidRPr="000E0B90" w14:paraId="0C38E01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FFDA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43E5D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6071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DB7D0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57ACA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86CD2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79D04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8400B3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FA463E" w14:textId="5ACF5BF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5C1F2" w14:textId="493A131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CE197C" w14:textId="5CC70B7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B48935" w14:textId="2567B4A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083F5" w14:textId="7C2F54A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D30F58" w14:textId="641C85F1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00656F" w14:textId="26A5F92A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</w:tr>
      <w:tr w:rsidR="00147045" w:rsidRPr="000E0B90" w14:paraId="11BA04E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B508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4CA46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4B019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7F9D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8384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E38B6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6D9AF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624911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5A4B1D" w14:textId="6B19A2C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00586D" w14:textId="2643B1D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4D0C9D" w14:textId="69A86F3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E9B3A8" w14:textId="5BE0DA4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E1EF5" w14:textId="1DEB6BB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165846" w14:textId="307F83B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542E8" w14:textId="678069A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</w:tr>
      <w:tr w:rsidR="00147045" w:rsidRPr="000E0B90" w14:paraId="157979E9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DE7B1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24FE7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43F93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CC43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666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7D4F4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1918C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BC845E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468F25" w14:textId="645F161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EE84C9" w14:textId="48EE9DA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690716" w14:textId="34379E3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19855" w14:textId="7ADD22B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B758" w14:textId="72B4119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F62DE" w14:textId="6510432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0A575" w14:textId="040892E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</w:tr>
      <w:tr w:rsidR="00147045" w:rsidRPr="000E0B90" w14:paraId="16C946C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2F9FC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1EA8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F882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7EA3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1C90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E8F09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2F12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4A7F03D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ACCDDB" w14:textId="763762E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621FAD" w14:textId="420EA3E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6616E0" w14:textId="5D521F9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885FEC" w14:textId="3293488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D4C4B0" w14:textId="16925F0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A799E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86889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7777256D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3588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27EB7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81057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BB091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8519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E8AA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5949F6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0C1CD76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E3B63E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D334E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A052B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92DC9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24CAE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897935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BA604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076C4C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025E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3B753F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D9A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64183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00C39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BCBF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BF22E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2768AA24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42C97CEC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7D727222" w14:textId="77777777" w:rsidTr="00147045">
        <w:trPr>
          <w:trHeight w:val="397"/>
        </w:trPr>
        <w:tc>
          <w:tcPr>
            <w:tcW w:w="2381" w:type="dxa"/>
          </w:tcPr>
          <w:p w14:paraId="7553ED5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FC5CAC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5201CEF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2A6EF324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’octobre</w:t>
            </w:r>
          </w:p>
        </w:tc>
      </w:tr>
      <w:tr w:rsidR="000357C6" w:rsidRPr="000E0B90" w14:paraId="3CCAE0C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A917C30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6703418D99014432A8AAA2CC5F3EA1E7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Octobr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A55FE67" w14:textId="6A3644E2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FD87BD" wp14:editId="0A5AB807">
                  <wp:extent cx="1368425" cy="749935"/>
                  <wp:effectExtent l="0" t="0" r="3175" b="0"/>
                  <wp:docPr id="1907966937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0D7B6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43EAE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9824A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C39227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26D0612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E1ECB0C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E607C81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951EFB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D24CE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DD7CA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041618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23A8640E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32ACA4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B9E4AAD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39CA0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BC6E6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E556A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3A9665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06CD489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132BE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B2890F3674E9446F872964F76E518800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087127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EA8B0C3F4E074F5F81C5FD67D1ACD50D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8DBE36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721834F0A67D4F298CAB90269030ACE4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6B0AD0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6B87101699C403FB2BE96B3A76751F4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EADCF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2450E9E639DE431A9D65F096931DADA3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2C5130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6E8D002370A247AAA662738F918856B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A338DA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9A8A76B70600482BBB3EF286EDB2864F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63A9DAD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674A7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A056C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2DD5D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70EF13" w14:textId="72D97DD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906333" w14:textId="485CE28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A7751" w14:textId="6D15B9F8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02576" w14:textId="246A615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</w:tr>
      <w:tr w:rsidR="00147045" w:rsidRPr="000E0B90" w14:paraId="0C0CB28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3D1BB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CD208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F2709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D6627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B601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33B4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3637F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6D79D5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2AA62F" w14:textId="61008DB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36468C" w14:textId="64F1F4C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3D2ACC" w14:textId="25329A2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9FA7F3" w14:textId="3B0D588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B1F4C" w14:textId="1744D0E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EC7090" w14:textId="742C458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A728DE" w14:textId="3608122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</w:tr>
      <w:tr w:rsidR="00147045" w:rsidRPr="000E0B90" w14:paraId="28536DB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2AD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5175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DEB4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D8E2B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F002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35479D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09000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F412DA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A465B7" w14:textId="7174814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DED05B" w14:textId="4C07C48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EC19B6" w14:textId="662BC88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A32F43" w14:textId="49CD53A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58F681" w14:textId="7C04772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F5928B" w14:textId="4798956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03DCFA" w14:textId="27E5A98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</w:tr>
      <w:tr w:rsidR="00147045" w:rsidRPr="000E0B90" w14:paraId="02FACEE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820AE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A386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83CA5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691D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46F42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22602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8F564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5102DCF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12C84" w14:textId="402E8E8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75BCAA" w14:textId="244F5C5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D3A823" w14:textId="78C8AE7E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E63383" w14:textId="004ACE1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52F88A" w14:textId="2AA576D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1598B4" w14:textId="5BC729EF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011AD" w14:textId="67BF3B61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</w:tr>
      <w:tr w:rsidR="00147045" w:rsidRPr="000E0B90" w14:paraId="2823AF9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E47FC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77D3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5A90B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FE85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30723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9AC5C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A251A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B21EAF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13FC9C" w14:textId="3273D7E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CEEBD4" w14:textId="67BF9D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39E0F0" w14:textId="14EBC0C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76FE26" w14:textId="212F4EF1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00E307" w14:textId="6886FDD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125A9B" w14:textId="2070089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AEF0F" w14:textId="050604E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</w:tr>
      <w:tr w:rsidR="000357C6" w:rsidRPr="000E0B90" w14:paraId="4B56E99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EE6E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C42F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1057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0BB85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ABC31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808E4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2A143B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71F4E0C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4BE44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8147E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AFD6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BE7948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3FA96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52C422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3B45E2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3A4DD513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FAE2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A9A84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95A8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0393E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4D3BF0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1432D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AEFC9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56F418B0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46CA509C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5D996D9E" w14:textId="77777777" w:rsidTr="00147045">
        <w:trPr>
          <w:trHeight w:val="397"/>
        </w:trPr>
        <w:tc>
          <w:tcPr>
            <w:tcW w:w="2381" w:type="dxa"/>
          </w:tcPr>
          <w:p w14:paraId="6D63E92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CF49FD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FA4BBC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2DC4450A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novembre</w:t>
            </w:r>
          </w:p>
        </w:tc>
      </w:tr>
      <w:tr w:rsidR="000357C6" w:rsidRPr="000E0B90" w14:paraId="4252A966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20F3032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DC091178C4FD4901AD75F1E90B916D2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Novembr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BB8DA48" w14:textId="4441B547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7D445FA" wp14:editId="128B702A">
                  <wp:extent cx="1368425" cy="749935"/>
                  <wp:effectExtent l="0" t="0" r="3175" b="0"/>
                  <wp:docPr id="553521271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9B007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6E4022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9F1CE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24F834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044BEEF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83984F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1AF12E8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752F0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997309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DEFE2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C90EDC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69B10D6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01AE91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36D317B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102DF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BF9D3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FE397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EE7952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2902029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85B7D8F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68598547"/>
                <w:placeholder>
                  <w:docPart w:val="B5C1D48B0418416C8563AF2A8FB0E80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ECB4AE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375583300"/>
                <w:placeholder>
                  <w:docPart w:val="91ECA9A72ACB4E1C8FB8830E01C6CD1C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BDC8055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87951029"/>
                <w:placeholder>
                  <w:docPart w:val="6EC919B3DB9A4AD69575CFEFAE6726AB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33FFF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13638691"/>
                <w:placeholder>
                  <w:docPart w:val="9C017F5D5A5D44749CFDDF916D56FD04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6EE89D4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90916273"/>
                <w:placeholder>
                  <w:docPart w:val="9972B513FC9F434483E48E930380A068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82A7C95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3CC12DBDD490425A88DC8D556C78778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0FA2FA1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6339D29FE3E34D1AA1B182DB244F7D2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142A133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2B13AE" w14:textId="72C0EA8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E177" w14:textId="6DF121A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C513F" w14:textId="56A48C2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05AE82" w14:textId="01A0E26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049C26" w14:textId="141B1C8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E73F6F" w14:textId="6F234CD3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9792B" w14:textId="1D8EBD85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</w:tr>
      <w:tr w:rsidR="00147045" w:rsidRPr="000E0B90" w14:paraId="7AD8B0B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F8EA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80719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1737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6462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BE6EC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ABD67B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4FE389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E86928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016F25" w14:textId="68CBF0C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11BDAC" w14:textId="5ECAB07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A66A85" w14:textId="7703AF3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12D88" w14:textId="6E7F99A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4CA39B" w14:textId="2BBB507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D4C0B" w14:textId="53E3809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B40ED" w14:textId="33B3014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</w:tr>
      <w:tr w:rsidR="00147045" w:rsidRPr="000E0B90" w14:paraId="0FA46A0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0E583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61DEE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B2328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9CF6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71C4F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5AD6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0A5D2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3980C9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834AC2" w14:textId="043B64E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D7B644" w14:textId="46EABAD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78149D" w14:textId="5E2C5CE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BB9092" w14:textId="6C53DD0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A5FA19" w14:textId="6BFFC88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784861" w14:textId="3EABE21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7D8D07" w14:textId="38805A6F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</w:tr>
      <w:tr w:rsidR="00147045" w:rsidRPr="000E0B90" w14:paraId="5A42A1F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744BC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84B85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A0A57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F99BFA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E1B16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60296A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21B5A7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63E3BA2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4C091F" w14:textId="18394C2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06D14B" w14:textId="373DDAE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97D45A" w14:textId="1726932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BA840B" w14:textId="6D6434D8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6883DE" w14:textId="5E310E7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7CEBE" w14:textId="353C4C8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E30281" w14:textId="0A58C1B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</w:tr>
      <w:tr w:rsidR="00147045" w:rsidRPr="000E0B90" w14:paraId="29BEEC92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A1A6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82C06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BD5A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DF73C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88D0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F71E2F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4DC65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2B92227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866546" w14:textId="2C5BCB5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7E5CD" w14:textId="704D168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67CC3A" w14:textId="0F8251AB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12B67E" w14:textId="53346F02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EFEF6A" w14:textId="1D938AA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0A839" w14:textId="403AE3D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27011" w14:textId="2E445BC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071EFF62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093A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D73D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02CB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3F8B3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CCA92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830848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158F8" w14:textId="77777777" w:rsidR="000357C6" w:rsidRPr="000E0B90" w:rsidRDefault="000357C6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0357C6" w:rsidRPr="000E0B90" w14:paraId="74E1289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380B8C" w14:textId="1583B536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1FD57F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4E489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43D8CA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E0BAF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7159B0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8AAB7A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3B0BB2B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DEBDF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2B4F1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8586B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8DC2CB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6B4F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88D07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7374A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6E093DAE" w14:textId="77777777" w:rsidR="000357C6" w:rsidRPr="000E0B90" w:rsidRDefault="000357C6" w:rsidP="00A21C0B">
      <w:pPr>
        <w:spacing w:after="0"/>
        <w:rPr>
          <w:noProof/>
        </w:rPr>
      </w:pPr>
      <w:r w:rsidRPr="000E0B90">
        <w:rPr>
          <w:noProof/>
          <w:lang w:bidi="fr-FR"/>
        </w:rPr>
        <w:br w:type="page"/>
      </w:r>
    </w:p>
    <w:p w14:paraId="5A835992" w14:textId="77777777" w:rsidR="00A21C0B" w:rsidRPr="000E0B90" w:rsidRDefault="00A21C0B" w:rsidP="00A21C0B">
      <w:pPr>
        <w:spacing w:after="0"/>
        <w:rPr>
          <w:noProof/>
        </w:rPr>
      </w:pPr>
    </w:p>
    <w:tbl>
      <w:tblPr>
        <w:tblStyle w:val="Grilledutableau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0E0B90" w14:paraId="4FCC9343" w14:textId="77777777" w:rsidTr="00147045">
        <w:trPr>
          <w:trHeight w:val="397"/>
        </w:trPr>
        <w:tc>
          <w:tcPr>
            <w:tcW w:w="2381" w:type="dxa"/>
          </w:tcPr>
          <w:p w14:paraId="73902CF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D1A5AE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71DE89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516FF9BC" w14:textId="77777777" w:rsidR="000357C6" w:rsidRPr="000E0B90" w:rsidRDefault="000357C6" w:rsidP="00147045">
            <w:pPr>
              <w:rPr>
                <w:noProof/>
              </w:rPr>
            </w:pPr>
            <w:r w:rsidRPr="000E0B90">
              <w:rPr>
                <w:noProof/>
                <w:lang w:bidi="fr-FR"/>
              </w:rPr>
              <w:t>Points forts de décembre</w:t>
            </w:r>
          </w:p>
        </w:tc>
      </w:tr>
      <w:tr w:rsidR="000357C6" w:rsidRPr="000E0B90" w14:paraId="791B40D0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63A55BE" w14:textId="77777777" w:rsidR="000357C6" w:rsidRPr="000E0B90" w:rsidRDefault="00000000" w:rsidP="00147045">
            <w:pPr>
              <w:pStyle w:val="Mois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A32481E6D8814FC9B1A68560E09A38DE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écembr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6F84326" w14:textId="061A85D1" w:rsidR="000357C6" w:rsidRPr="000E0B90" w:rsidRDefault="00F11266" w:rsidP="00147045">
            <w:pPr>
              <w:pStyle w:val="Anne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8C5534" wp14:editId="5928EFFC">
                  <wp:extent cx="1368425" cy="749935"/>
                  <wp:effectExtent l="0" t="0" r="3175" b="0"/>
                  <wp:docPr id="628944782" name="Image 1" descr="Une image contenant Graphique, Police, texte, graphism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754224" name="Image 1" descr="Une image contenant Graphique, Police, texte, graphisme&#10;&#10;Description générée automatiquemen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34DCA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01AFF6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C83A5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724058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2EF2AC2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5926B6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D2EB0AB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3C8C0E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D5B958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34510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14F473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5F61FD3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EC24B5A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ED17B9B" w14:textId="77777777" w:rsidR="000357C6" w:rsidRPr="000E0B90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7FE72F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D4FC4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DEC931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D94CBE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F65B25" w:rsidRPr="000E0B90" w14:paraId="22FA1EC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D3D4D20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0D806AB881BD4F2C867AC1E2B56CDA7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LU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3C4AC67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AEB70A54252C4F0195CC04E28F94D62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A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16B4D8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DE27A0B31EEB4CD3B1E8C3F4100D06DA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ME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24C2F8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95ED9822C8654D68A0D1F0BDE8282B66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JE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A5891B6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F4774EE3FB414366A314DDCD02C3E662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VEN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2DAE95B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15CFB78B67B14D5AA10A9C668CCBF7D9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SAM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3713A9" w14:textId="77777777" w:rsidR="00F65B25" w:rsidRPr="000E0B90" w:rsidRDefault="00000000" w:rsidP="00147045">
            <w:pPr>
              <w:pStyle w:val="Jourdelasemaine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66FF64887B48402290A16C5733742372"/>
                </w:placeholder>
                <w:temporary/>
                <w:showingPlcHdr/>
                <w15:appearance w15:val="hidden"/>
              </w:sdtPr>
              <w:sdtContent>
                <w:r w:rsidR="00F65B25" w:rsidRPr="000E0B90">
                  <w:rPr>
                    <w:noProof/>
                    <w:lang w:bidi="fr-FR"/>
                  </w:rPr>
                  <w:t>DIM</w:t>
                </w:r>
              </w:sdtContent>
            </w:sdt>
          </w:p>
        </w:tc>
      </w:tr>
      <w:tr w:rsidR="00147045" w:rsidRPr="000E0B90" w14:paraId="3DD80CD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7C613B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0E90" w14:textId="0B78B0A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5AAD83" w14:textId="1D1B2E4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BF5687" w14:textId="2A5AF89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674E04" w14:textId="4F2D066D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28A22E" w14:textId="2E08C5E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2976E" w14:textId="7541FD04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5</w:t>
            </w:r>
          </w:p>
        </w:tc>
      </w:tr>
      <w:tr w:rsidR="00147045" w:rsidRPr="000E0B90" w14:paraId="58448E6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1383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86AB5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66F64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2CFF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F03BB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2F1220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73623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1572906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177C93" w14:textId="7DB04C6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1302F8" w14:textId="6398B3E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65CFB0" w14:textId="7B7B021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D8CD8" w14:textId="1D8FFB5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7128B1" w14:textId="7BB3188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2C931" w14:textId="18A47ACB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D542A" w14:textId="31246020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2</w:t>
            </w:r>
          </w:p>
        </w:tc>
      </w:tr>
      <w:tr w:rsidR="00147045" w:rsidRPr="000E0B90" w14:paraId="12C4FBD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19606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954695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1AE2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43CB5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C9E06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A728B8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D1DAD5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0D7926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FF2900" w14:textId="1DDCCA4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4A510" w14:textId="08DD522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D3C44" w14:textId="21EBCB76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DD44C" w14:textId="2520EE1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16280D" w14:textId="5F7D7C03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B364A" w14:textId="0E3C47A6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2E9E3B" w14:textId="329B6DBE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19</w:t>
            </w:r>
          </w:p>
        </w:tc>
      </w:tr>
      <w:tr w:rsidR="00147045" w:rsidRPr="000E0B90" w14:paraId="4714E05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7D091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9470E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7D202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005C1D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A7FA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00F92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22F14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32D41B2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EF4DCA" w14:textId="68F2998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87EC3E" w14:textId="3A2CCE4A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7EC04A" w14:textId="74AA2E45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A3D8D0" w14:textId="7A1855E9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C155B0" w14:textId="58D3A2A4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12EA2" w14:textId="63E0A06D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6D3B1" w14:textId="6C1822E2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  <w:r w:rsidRPr="000E0B90">
              <w:rPr>
                <w:noProof/>
                <w:lang w:bidi="fr-FR"/>
              </w:rPr>
              <w:t>26</w:t>
            </w:r>
          </w:p>
        </w:tc>
      </w:tr>
      <w:tr w:rsidR="00147045" w:rsidRPr="000E0B90" w14:paraId="21F0A7EF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23F6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5ECB0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5F939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6DF04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67817" w14:textId="7777777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79E9D1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0BBA24" w14:textId="77777777" w:rsidR="00147045" w:rsidRPr="000E0B90" w:rsidRDefault="00147045" w:rsidP="00147045">
            <w:pPr>
              <w:pStyle w:val="Week-end"/>
              <w:framePr w:wrap="auto" w:vAnchor="margin" w:yAlign="inline"/>
              <w:rPr>
                <w:noProof/>
              </w:rPr>
            </w:pPr>
          </w:p>
        </w:tc>
      </w:tr>
      <w:tr w:rsidR="00147045" w:rsidRPr="000E0B90" w14:paraId="7EF86CE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73FC9" w14:textId="7A06A95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06D232" w14:textId="3C319ED7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BA8947" w14:textId="730A4110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313CB7" w14:textId="1D633BBC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F2FCBE" w14:textId="02F76D7F" w:rsidR="00147045" w:rsidRPr="000E0B90" w:rsidRDefault="00147045" w:rsidP="00147045">
            <w:pPr>
              <w:rPr>
                <w:noProof/>
                <w:color w:val="262626" w:themeColor="text1" w:themeTint="D9"/>
              </w:rPr>
            </w:pPr>
            <w:r w:rsidRPr="000E0B90">
              <w:rPr>
                <w:noProof/>
                <w:lang w:bidi="fr-FR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6CAB4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B58BF" w14:textId="77777777" w:rsidR="00147045" w:rsidRPr="000E0B90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5F0D9A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5D73F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CF47C2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095F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8649A5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43721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3ADF4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B52F9F" w14:textId="77777777" w:rsidR="000357C6" w:rsidRPr="000E0B90" w:rsidRDefault="000357C6" w:rsidP="00147045">
            <w:pPr>
              <w:rPr>
                <w:noProof/>
              </w:rPr>
            </w:pPr>
          </w:p>
        </w:tc>
      </w:tr>
      <w:tr w:rsidR="000357C6" w:rsidRPr="000E0B90" w14:paraId="71B3A5E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D9BA6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D19F4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7F256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787FAC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C6A653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E7AADF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931C5B" w14:textId="77777777" w:rsidR="000357C6" w:rsidRPr="000E0B90" w:rsidRDefault="000357C6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0E0B90" w14:paraId="4028855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05667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F6BFD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E6FB9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20E97E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A6614" w14:textId="77777777" w:rsidR="000357C6" w:rsidRPr="000E0B90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1B0F45" w14:textId="77777777" w:rsidR="000357C6" w:rsidRPr="000E0B90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25833D" w14:textId="77777777" w:rsidR="000357C6" w:rsidRPr="000E0B90" w:rsidRDefault="000357C6" w:rsidP="00147045">
            <w:pPr>
              <w:rPr>
                <w:noProof/>
              </w:rPr>
            </w:pPr>
          </w:p>
        </w:tc>
      </w:tr>
    </w:tbl>
    <w:p w14:paraId="6D902DB3" w14:textId="77777777" w:rsidR="000357C6" w:rsidRPr="000E0B90" w:rsidRDefault="000357C6" w:rsidP="00A21C0B">
      <w:pPr>
        <w:spacing w:after="0"/>
        <w:rPr>
          <w:noProof/>
        </w:rPr>
      </w:pPr>
    </w:p>
    <w:sectPr w:rsidR="000357C6" w:rsidRPr="000E0B90" w:rsidSect="00C37BCC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69DEB" w14:textId="77777777" w:rsidR="00C37BCC" w:rsidRDefault="00C37BCC" w:rsidP="00A93D4E">
      <w:pPr>
        <w:spacing w:after="0" w:line="240" w:lineRule="auto"/>
      </w:pPr>
      <w:r>
        <w:separator/>
      </w:r>
    </w:p>
  </w:endnote>
  <w:endnote w:type="continuationSeparator" w:id="0">
    <w:p w14:paraId="3AB9182A" w14:textId="77777777" w:rsidR="00C37BCC" w:rsidRDefault="00C37BCC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F299" w14:textId="77777777" w:rsidR="00C37BCC" w:rsidRDefault="00C37BCC" w:rsidP="00A93D4E">
      <w:pPr>
        <w:spacing w:after="0" w:line="240" w:lineRule="auto"/>
      </w:pPr>
      <w:r>
        <w:separator/>
      </w:r>
    </w:p>
  </w:footnote>
  <w:footnote w:type="continuationSeparator" w:id="0">
    <w:p w14:paraId="02B59867" w14:textId="77777777" w:rsidR="00C37BCC" w:rsidRDefault="00C37BCC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7F109" w14:textId="77777777" w:rsidR="00C100B3" w:rsidRDefault="00C100B3">
    <w:pPr>
      <w:pStyle w:val="En-tte"/>
    </w:pPr>
    <w:r w:rsidRPr="00872CC6">
      <w:rPr>
        <w:noProof/>
        <w:lang w:bidi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C9970F" wp14:editId="32D9BC2E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87050" cy="2043120"/>
              <wp:effectExtent l="0" t="0" r="0" b="0"/>
              <wp:wrapNone/>
              <wp:docPr id="6" name="Rectangle 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8705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CD87F59" id="Rectangle 5" o:spid="_x0000_s1026" style="position:absolute;margin-left:790.3pt;margin-top:-35.7pt;width:841.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" fillcolor="#f2f2f2 [3052]" stroked="f" strokeweight="1pt">
              <w10:wrap anchorx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334CF"/>
    <w:rsid w:val="00004954"/>
    <w:rsid w:val="000357C6"/>
    <w:rsid w:val="000E069F"/>
    <w:rsid w:val="000E0B90"/>
    <w:rsid w:val="00125524"/>
    <w:rsid w:val="00147045"/>
    <w:rsid w:val="001861B6"/>
    <w:rsid w:val="00197E7C"/>
    <w:rsid w:val="00286E87"/>
    <w:rsid w:val="002C5DA9"/>
    <w:rsid w:val="003334CF"/>
    <w:rsid w:val="003D0B37"/>
    <w:rsid w:val="00430E26"/>
    <w:rsid w:val="004D3FF5"/>
    <w:rsid w:val="005A20B8"/>
    <w:rsid w:val="006764B0"/>
    <w:rsid w:val="00684C3E"/>
    <w:rsid w:val="007927B9"/>
    <w:rsid w:val="0079382C"/>
    <w:rsid w:val="007B1C28"/>
    <w:rsid w:val="00872CC6"/>
    <w:rsid w:val="009951FE"/>
    <w:rsid w:val="009A13E1"/>
    <w:rsid w:val="009A3539"/>
    <w:rsid w:val="00A21C0B"/>
    <w:rsid w:val="00A7573E"/>
    <w:rsid w:val="00A93D4E"/>
    <w:rsid w:val="00AF3F58"/>
    <w:rsid w:val="00AF7D70"/>
    <w:rsid w:val="00B0326B"/>
    <w:rsid w:val="00B20F16"/>
    <w:rsid w:val="00B679F1"/>
    <w:rsid w:val="00BB4157"/>
    <w:rsid w:val="00BB5FA0"/>
    <w:rsid w:val="00BF54A2"/>
    <w:rsid w:val="00C100B3"/>
    <w:rsid w:val="00C37BCC"/>
    <w:rsid w:val="00D038E6"/>
    <w:rsid w:val="00D461FF"/>
    <w:rsid w:val="00D7093F"/>
    <w:rsid w:val="00D72D9B"/>
    <w:rsid w:val="00E27DDF"/>
    <w:rsid w:val="00E74826"/>
    <w:rsid w:val="00F11266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E4A9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Titre1">
    <w:name w:val="heading 1"/>
    <w:basedOn w:val="Normal"/>
    <w:next w:val="Normal"/>
    <w:link w:val="Titre1C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E74826"/>
  </w:style>
  <w:style w:type="paragraph" w:styleId="Pieddepage">
    <w:name w:val="footer"/>
    <w:basedOn w:val="Normal"/>
    <w:link w:val="PieddepageC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74826"/>
  </w:style>
  <w:style w:type="paragraph" w:customStyle="1" w:styleId="Mois">
    <w:name w:val="Mois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Jourdelasemaine">
    <w:name w:val="Jour de la semaine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Anne">
    <w:name w:val="Année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-end">
    <w:name w:val="Week-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Textedelespacerserv">
    <w:name w:val="Placeholder Text"/>
    <w:basedOn w:val="Policepardfaut"/>
    <w:uiPriority w:val="99"/>
    <w:semiHidden/>
    <w:rsid w:val="00C100B3"/>
    <w:rPr>
      <w:color w:val="808080"/>
    </w:rPr>
  </w:style>
  <w:style w:type="paragraph" w:styleId="Paragraphedeliste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EC7288FB8044E2B7A8E27F07C36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B0DA3-1703-4969-8282-EF0FAE97A624}"/>
      </w:docPartPr>
      <w:docPartBody>
        <w:p w:rsidR="0064349F" w:rsidRDefault="00F56982" w:rsidP="00F56982">
          <w:pPr>
            <w:pStyle w:val="CCEC7288FB8044E2B7A8E27F07C3604F1"/>
            <w:framePr w:wrap="around"/>
          </w:pPr>
          <w:r w:rsidRPr="000E0B90">
            <w:rPr>
              <w:noProof/>
              <w:lang w:bidi="fr-FR"/>
            </w:rPr>
            <w:t>Janvier</w:t>
          </w:r>
        </w:p>
      </w:docPartBody>
    </w:docPart>
    <w:docPart>
      <w:docPartPr>
        <w:name w:val="8AA3191E0EEB416EB10E5630DB5D0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5FD4F-346A-4AEB-88A1-500F18062733}"/>
      </w:docPartPr>
      <w:docPartBody>
        <w:p w:rsidR="0064349F" w:rsidRDefault="00F56982" w:rsidP="00F56982">
          <w:pPr>
            <w:pStyle w:val="8AA3191E0EEB416EB10E5630DB5D0C5A1"/>
          </w:pPr>
          <w:r w:rsidRPr="000E0B90">
            <w:rPr>
              <w:noProof/>
              <w:lang w:bidi="fr-FR"/>
            </w:rPr>
            <w:t>Bonne année !</w:t>
          </w:r>
        </w:p>
      </w:docPartBody>
    </w:docPart>
    <w:docPart>
      <w:docPartPr>
        <w:name w:val="F72C4D7ED5F74B3AAD8C8AB1C0C81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AC250-6403-4150-9C9E-B2A9C8B252E1}"/>
      </w:docPartPr>
      <w:docPartBody>
        <w:p w:rsidR="0064349F" w:rsidRDefault="00F56982" w:rsidP="00F56982">
          <w:pPr>
            <w:pStyle w:val="F72C4D7ED5F74B3AAD8C8AB1C0C8160C1"/>
          </w:pPr>
          <w:r w:rsidRPr="000E0B90">
            <w:rPr>
              <w:noProof/>
              <w:lang w:bidi="fr-FR"/>
            </w:rPr>
            <w:t>Anniversaire d’Aline</w:t>
          </w:r>
        </w:p>
      </w:docPartBody>
    </w:docPart>
    <w:docPart>
      <w:docPartPr>
        <w:name w:val="5252FDDECF5D4FCE9557806AE5FB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26E6F-7884-475A-8B9B-A19CCF9F5628}"/>
      </w:docPartPr>
      <w:docPartBody>
        <w:p w:rsidR="0064349F" w:rsidRDefault="00F56982" w:rsidP="00F56982">
          <w:pPr>
            <w:pStyle w:val="5252FDDECF5D4FCE9557806AE5FB08BA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E5086EA845C1499D936A8515F04BE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E5EEF-1994-4B84-AC54-3AA8CE16C31B}"/>
      </w:docPartPr>
      <w:docPartBody>
        <w:p w:rsidR="0064349F" w:rsidRDefault="00F56982" w:rsidP="00F56982">
          <w:pPr>
            <w:pStyle w:val="E5086EA845C1499D936A8515F04BE266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F8F578D34C034959B0B73427DC225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2688B-C1F1-460C-B647-508BB25C78DF}"/>
      </w:docPartPr>
      <w:docPartBody>
        <w:p w:rsidR="0064349F" w:rsidRDefault="00F56982" w:rsidP="00F56982">
          <w:pPr>
            <w:pStyle w:val="F8F578D34C034959B0B73427DC225819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AE9D78C52FE348FDB21FCEBF0E4C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2E9D4-0269-4A8B-B5C0-C41F4243F33D}"/>
      </w:docPartPr>
      <w:docPartBody>
        <w:p w:rsidR="0064349F" w:rsidRDefault="00F56982" w:rsidP="00F56982">
          <w:pPr>
            <w:pStyle w:val="AE9D78C52FE348FDB21FCEBF0E4C4A6F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4FFE097292B841F98DFE0BE2273B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61D85-1BCD-48D2-9A2C-D43EB935C191}"/>
      </w:docPartPr>
      <w:docPartBody>
        <w:p w:rsidR="0064349F" w:rsidRDefault="00F56982" w:rsidP="00F56982">
          <w:pPr>
            <w:pStyle w:val="4FFE097292B841F98DFE0BE2273BF2D6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F90E1CADD0E94B47A1BDF9C69EE58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B3C61-898D-49ED-8377-BF7933806CF1}"/>
      </w:docPartPr>
      <w:docPartBody>
        <w:p w:rsidR="0064349F" w:rsidRDefault="00F56982" w:rsidP="00F56982">
          <w:pPr>
            <w:pStyle w:val="F90E1CADD0E94B47A1BDF9C69EE5845B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7A663D19D0344220917EA249587E1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5F371-5210-4D13-8225-04EC4134378E}"/>
      </w:docPartPr>
      <w:docPartBody>
        <w:p w:rsidR="0064349F" w:rsidRDefault="00F56982" w:rsidP="00F56982">
          <w:pPr>
            <w:pStyle w:val="7A663D19D0344220917EA249587E1890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413E2F12003540E8811D8624F69EA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04764-E632-4BE3-A247-D177342AF749}"/>
      </w:docPartPr>
      <w:docPartBody>
        <w:p w:rsidR="0064349F" w:rsidRDefault="00F56982" w:rsidP="00F56982">
          <w:pPr>
            <w:pStyle w:val="413E2F12003540E8811D8624F69EAF7F1"/>
            <w:framePr w:wrap="around"/>
          </w:pPr>
          <w:r w:rsidRPr="000E0B90">
            <w:rPr>
              <w:noProof/>
              <w:lang w:bidi="fr-FR"/>
            </w:rPr>
            <w:t>Février</w:t>
          </w:r>
        </w:p>
      </w:docPartBody>
    </w:docPart>
    <w:docPart>
      <w:docPartPr>
        <w:name w:val="95530C95EA954463B0C551265D46E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8F2C7-106E-4820-8EB5-39409A3DEB06}"/>
      </w:docPartPr>
      <w:docPartBody>
        <w:p w:rsidR="0064349F" w:rsidRDefault="00F56982" w:rsidP="00F56982">
          <w:pPr>
            <w:pStyle w:val="95530C95EA954463B0C551265D46ED72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11DDC411E83A4E6280DACC8A8634A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DA297-F215-4A49-A28F-17434A128A62}"/>
      </w:docPartPr>
      <w:docPartBody>
        <w:p w:rsidR="0064349F" w:rsidRDefault="00F56982" w:rsidP="00F56982">
          <w:pPr>
            <w:pStyle w:val="11DDC411E83A4E6280DACC8A8634AD84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B8624FC4007546A191A515BB0AB2A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A4B73-F3FF-4AEB-B092-9C924F36F939}"/>
      </w:docPartPr>
      <w:docPartBody>
        <w:p w:rsidR="0064349F" w:rsidRDefault="00F56982" w:rsidP="00F56982">
          <w:pPr>
            <w:pStyle w:val="B8624FC4007546A191A515BB0AB2A82C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DD3ABDA07B7949999F87F827BDC4E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54FFC-3A96-44BC-B816-FB22C7993567}"/>
      </w:docPartPr>
      <w:docPartBody>
        <w:p w:rsidR="0064349F" w:rsidRDefault="00F56982" w:rsidP="00F56982">
          <w:pPr>
            <w:pStyle w:val="DD3ABDA07B7949999F87F827BDC4E58D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C6B9FAEBC4924E64809069DE39A9D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5B622-63B2-4CDA-9894-93529F2391C5}"/>
      </w:docPartPr>
      <w:docPartBody>
        <w:p w:rsidR="0064349F" w:rsidRDefault="00F56982" w:rsidP="00F56982">
          <w:pPr>
            <w:pStyle w:val="C6B9FAEBC4924E64809069DE39A9D1FA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5ADC93F0F8C24A75B32761FAFC46A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C47A-7239-4377-AD83-C360BA2AFC90}"/>
      </w:docPartPr>
      <w:docPartBody>
        <w:p w:rsidR="0064349F" w:rsidRDefault="00F56982" w:rsidP="00F56982">
          <w:pPr>
            <w:pStyle w:val="5ADC93F0F8C24A75B32761FAFC46A548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A33C202F04204A55825B7F5E73222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F3E0-790A-430B-8DF8-2616332B4648}"/>
      </w:docPartPr>
      <w:docPartBody>
        <w:p w:rsidR="0064349F" w:rsidRDefault="00F56982" w:rsidP="00F56982">
          <w:pPr>
            <w:pStyle w:val="A33C202F04204A55825B7F5E732224DC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8A26C4B6D3D048D1B59A588082487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20968-9681-41BB-8D7B-CE4DDC13C599}"/>
      </w:docPartPr>
      <w:docPartBody>
        <w:p w:rsidR="0064349F" w:rsidRDefault="00F56982" w:rsidP="00F56982">
          <w:pPr>
            <w:pStyle w:val="8A26C4B6D3D048D1B59A5880824873961"/>
            <w:framePr w:wrap="around"/>
          </w:pPr>
          <w:r w:rsidRPr="000E0B90">
            <w:rPr>
              <w:noProof/>
              <w:lang w:bidi="fr-FR"/>
            </w:rPr>
            <w:t>Mars</w:t>
          </w:r>
        </w:p>
      </w:docPartBody>
    </w:docPart>
    <w:docPart>
      <w:docPartPr>
        <w:name w:val="3714171F2CCE491F913D656842C9B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F814-E78C-4384-B6DE-1B7F4DB1F360}"/>
      </w:docPartPr>
      <w:docPartBody>
        <w:p w:rsidR="0064349F" w:rsidRDefault="00F56982" w:rsidP="00F56982">
          <w:pPr>
            <w:pStyle w:val="3714171F2CCE491F913D656842C9B523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C5051BBB08F5457BA9D1DE3790899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3F5F5-7678-4AFE-B122-CF54F9A39130}"/>
      </w:docPartPr>
      <w:docPartBody>
        <w:p w:rsidR="0064349F" w:rsidRDefault="00F56982" w:rsidP="00F56982">
          <w:pPr>
            <w:pStyle w:val="C5051BBB08F5457BA9D1DE3790899E0C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8325FB4E3A084E76B1A36816BD478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BC785-B45D-480F-A4AA-408CBF6DF8B7}"/>
      </w:docPartPr>
      <w:docPartBody>
        <w:p w:rsidR="0064349F" w:rsidRDefault="00F56982" w:rsidP="00F56982">
          <w:pPr>
            <w:pStyle w:val="8325FB4E3A084E76B1A36816BD478F37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8980F5E5F7684C5398854D65FCF5F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0CD2F-BB63-4820-AD41-04B52354A301}"/>
      </w:docPartPr>
      <w:docPartBody>
        <w:p w:rsidR="0064349F" w:rsidRDefault="00F56982" w:rsidP="00F56982">
          <w:pPr>
            <w:pStyle w:val="8980F5E5F7684C5398854D65FCF5F433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740B1DC783CB46C98A68B52D36FAD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C8864-2CA6-4EEA-9DEE-CDC2B883D9CE}"/>
      </w:docPartPr>
      <w:docPartBody>
        <w:p w:rsidR="0064349F" w:rsidRDefault="00F56982" w:rsidP="00F56982">
          <w:pPr>
            <w:pStyle w:val="740B1DC783CB46C98A68B52D36FAD3B8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19FA762D94A541E493FD9B923C909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53373-FCF0-454E-94FD-9DDA35110785}"/>
      </w:docPartPr>
      <w:docPartBody>
        <w:p w:rsidR="0064349F" w:rsidRDefault="00F56982" w:rsidP="00F56982">
          <w:pPr>
            <w:pStyle w:val="19FA762D94A541E493FD9B923C909F4A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D6EE22776CC04ABEBE0A10C1A159F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EA730-2331-45BB-8A75-F1AB4A93DCBB}"/>
      </w:docPartPr>
      <w:docPartBody>
        <w:p w:rsidR="0064349F" w:rsidRDefault="00F56982" w:rsidP="00F56982">
          <w:pPr>
            <w:pStyle w:val="D6EE22776CC04ABEBE0A10C1A159FECF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DBB1F7425D9C471D9CF7EF59F2CB5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3698F-36C7-43F7-87CC-516DC7F5BD6D}"/>
      </w:docPartPr>
      <w:docPartBody>
        <w:p w:rsidR="0064349F" w:rsidRDefault="00F56982" w:rsidP="00F56982">
          <w:pPr>
            <w:pStyle w:val="DBB1F7425D9C471D9CF7EF59F2CB5F061"/>
            <w:framePr w:wrap="around"/>
          </w:pPr>
          <w:r w:rsidRPr="000E0B90">
            <w:rPr>
              <w:noProof/>
              <w:lang w:bidi="fr-FR"/>
            </w:rPr>
            <w:t>Avril</w:t>
          </w:r>
        </w:p>
      </w:docPartBody>
    </w:docPart>
    <w:docPart>
      <w:docPartPr>
        <w:name w:val="D4D3712FDA4143EB8AD28152DD1F6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8A6FB-9A9B-4D53-A33C-5062F64FADD8}"/>
      </w:docPartPr>
      <w:docPartBody>
        <w:p w:rsidR="0064349F" w:rsidRDefault="00F56982" w:rsidP="00F56982">
          <w:pPr>
            <w:pStyle w:val="D4D3712FDA4143EB8AD28152DD1F685E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034CAB9C528F4CE7A0996EE72EFC8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07C1F-3FAA-46F3-8E23-782789EFBFD7}"/>
      </w:docPartPr>
      <w:docPartBody>
        <w:p w:rsidR="0064349F" w:rsidRDefault="00F56982" w:rsidP="00F56982">
          <w:pPr>
            <w:pStyle w:val="034CAB9C528F4CE7A0996EE72EFC8B47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B8FF70984EB1425B8F20D72D9875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8C8B3-BE60-4DB9-9530-38EA8636E55D}"/>
      </w:docPartPr>
      <w:docPartBody>
        <w:p w:rsidR="0064349F" w:rsidRDefault="00F56982" w:rsidP="00F56982">
          <w:pPr>
            <w:pStyle w:val="B8FF70984EB1425B8F20D72D9875A214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88067AF092C54E5299DC59A07BF80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02670-1C5C-4D11-B9AE-413765548DE3}"/>
      </w:docPartPr>
      <w:docPartBody>
        <w:p w:rsidR="0064349F" w:rsidRDefault="00F56982" w:rsidP="00F56982">
          <w:pPr>
            <w:pStyle w:val="88067AF092C54E5299DC59A07BF80E1D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0C07E7B2B38D4EEBBB1CC9A4F0A26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B4ED5-A144-42E4-9BF9-49984ABE2C11}"/>
      </w:docPartPr>
      <w:docPartBody>
        <w:p w:rsidR="0064349F" w:rsidRDefault="00F56982" w:rsidP="00F56982">
          <w:pPr>
            <w:pStyle w:val="0C07E7B2B38D4EEBBB1CC9A4F0A26B98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32D1B23ADD8B4F6C855137E7CE24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784A8-EFBA-4105-8A81-92DACB6BA8AF}"/>
      </w:docPartPr>
      <w:docPartBody>
        <w:p w:rsidR="0064349F" w:rsidRDefault="00F56982" w:rsidP="00F56982">
          <w:pPr>
            <w:pStyle w:val="32D1B23ADD8B4F6C855137E7CE249B76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BC79A77038504AC9955621683D440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6A604-1BC2-44F3-B4D3-AE7556128015}"/>
      </w:docPartPr>
      <w:docPartBody>
        <w:p w:rsidR="0064349F" w:rsidRDefault="00F56982" w:rsidP="00F56982">
          <w:pPr>
            <w:pStyle w:val="BC79A77038504AC9955621683D440E2A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2CACA9365427434089BFEE41491BC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93993-9D10-421F-8A70-F6D8E00E01FF}"/>
      </w:docPartPr>
      <w:docPartBody>
        <w:p w:rsidR="0064349F" w:rsidRDefault="00F56982" w:rsidP="00F56982">
          <w:pPr>
            <w:pStyle w:val="2CACA9365427434089BFEE41491BC4501"/>
            <w:framePr w:wrap="around"/>
          </w:pPr>
          <w:r w:rsidRPr="000E0B90">
            <w:rPr>
              <w:noProof/>
              <w:lang w:bidi="fr-FR"/>
            </w:rPr>
            <w:t>Mai</w:t>
          </w:r>
        </w:p>
      </w:docPartBody>
    </w:docPart>
    <w:docPart>
      <w:docPartPr>
        <w:name w:val="99D9FE88F9B544B4A3EB06F6CE7BF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128D0-884A-4DCE-88FA-EC1A720EAD9A}"/>
      </w:docPartPr>
      <w:docPartBody>
        <w:p w:rsidR="0064349F" w:rsidRDefault="00F56982" w:rsidP="00F56982">
          <w:pPr>
            <w:pStyle w:val="99D9FE88F9B544B4A3EB06F6CE7BF6CF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34A9B3696AA448B985CE85BFC4A71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8B865-C34C-4842-8A1C-09F56FB95F9C}"/>
      </w:docPartPr>
      <w:docPartBody>
        <w:p w:rsidR="0064349F" w:rsidRDefault="00F56982" w:rsidP="00F56982">
          <w:pPr>
            <w:pStyle w:val="34A9B3696AA448B985CE85BFC4A7187B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FDA90F53AA194448B357EE6A0FB42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129E4-01C7-4928-ACA9-61C5E9BF41D7}"/>
      </w:docPartPr>
      <w:docPartBody>
        <w:p w:rsidR="0064349F" w:rsidRDefault="00F56982" w:rsidP="00F56982">
          <w:pPr>
            <w:pStyle w:val="FDA90F53AA194448B357EE6A0FB421C6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9D5E0D6246CD411E8F89C63CA4B56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6959-B3BA-4E6F-A0F8-2F0A79B516A3}"/>
      </w:docPartPr>
      <w:docPartBody>
        <w:p w:rsidR="0064349F" w:rsidRDefault="00F56982" w:rsidP="00F56982">
          <w:pPr>
            <w:pStyle w:val="9D5E0D6246CD411E8F89C63CA4B568BB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82FC6ED3C9EA44E98807BDE23E4B7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29558-D9AF-4187-9EE0-631B16B7A06B}"/>
      </w:docPartPr>
      <w:docPartBody>
        <w:p w:rsidR="0064349F" w:rsidRDefault="00F56982" w:rsidP="00F56982">
          <w:pPr>
            <w:pStyle w:val="82FC6ED3C9EA44E98807BDE23E4B7B6D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DD89392CF94B4593B53F2813F8B56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CD86B-9B4C-49D8-AEE4-E6B3FA2A3956}"/>
      </w:docPartPr>
      <w:docPartBody>
        <w:p w:rsidR="0064349F" w:rsidRDefault="00F56982" w:rsidP="00F56982">
          <w:pPr>
            <w:pStyle w:val="DD89392CF94B4593B53F2813F8B56AF0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93E3158F2F2F4A53B9FD2FE619DEF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9185E-A4FD-4CC3-88B7-34F0E3C4C6AA}"/>
      </w:docPartPr>
      <w:docPartBody>
        <w:p w:rsidR="0064349F" w:rsidRDefault="00F56982" w:rsidP="00F56982">
          <w:pPr>
            <w:pStyle w:val="93E3158F2F2F4A53B9FD2FE619DEFD5C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E3DF9AF1864B4E24B4FBE07BEFDFA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F9B31-A954-48FA-8445-3359EA3D02D8}"/>
      </w:docPartPr>
      <w:docPartBody>
        <w:p w:rsidR="0064349F" w:rsidRDefault="00F56982" w:rsidP="00F56982">
          <w:pPr>
            <w:pStyle w:val="E3DF9AF1864B4E24B4FBE07BEFDFAC1E1"/>
            <w:framePr w:wrap="around"/>
          </w:pPr>
          <w:r w:rsidRPr="000E0B90">
            <w:rPr>
              <w:noProof/>
              <w:lang w:bidi="fr-FR"/>
            </w:rPr>
            <w:t>Juin</w:t>
          </w:r>
        </w:p>
      </w:docPartBody>
    </w:docPart>
    <w:docPart>
      <w:docPartPr>
        <w:name w:val="6A1BB001668E480D83C2BFB691A96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56924-3BF0-4B88-83B3-E4994055C79E}"/>
      </w:docPartPr>
      <w:docPartBody>
        <w:p w:rsidR="0064349F" w:rsidRDefault="00F56982" w:rsidP="00F56982">
          <w:pPr>
            <w:pStyle w:val="6A1BB001668E480D83C2BFB691A96EBB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54F754348E904078A0CFA2BE529F5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CD2B2-088A-4E62-8A4E-9B9B359B8C64}"/>
      </w:docPartPr>
      <w:docPartBody>
        <w:p w:rsidR="0064349F" w:rsidRDefault="00F56982" w:rsidP="00F56982">
          <w:pPr>
            <w:pStyle w:val="54F754348E904078A0CFA2BE529F564D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5370CC87642943B598F57C898C95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9DFA3-FB65-4BFE-878C-F745E793A456}"/>
      </w:docPartPr>
      <w:docPartBody>
        <w:p w:rsidR="0064349F" w:rsidRDefault="00F56982" w:rsidP="00F56982">
          <w:pPr>
            <w:pStyle w:val="5370CC87642943B598F57C898C954DEA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8909D968BB5A45EBB539D92644B80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20492-1B94-4732-B2D1-994CB9C2BE32}"/>
      </w:docPartPr>
      <w:docPartBody>
        <w:p w:rsidR="0064349F" w:rsidRDefault="00F56982" w:rsidP="00F56982">
          <w:pPr>
            <w:pStyle w:val="8909D968BB5A45EBB539D92644B80692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FB6D3D7FDCEB4C7B983ABDC13B3F1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34BF7-600F-4681-8B5F-2BC54E0CAF0B}"/>
      </w:docPartPr>
      <w:docPartBody>
        <w:p w:rsidR="0064349F" w:rsidRDefault="00F56982" w:rsidP="00F56982">
          <w:pPr>
            <w:pStyle w:val="FB6D3D7FDCEB4C7B983ABDC13B3F16F9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D6ED2810279C40A7BB1C1C509C98C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420AA-85E9-4BF9-955A-923B2216F2B4}"/>
      </w:docPartPr>
      <w:docPartBody>
        <w:p w:rsidR="0064349F" w:rsidRDefault="00F56982" w:rsidP="00F56982">
          <w:pPr>
            <w:pStyle w:val="D6ED2810279C40A7BB1C1C509C98C549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EB2647C3F481453E832050523EE90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BB250-A392-4D58-82E1-5EBE1502C41D}"/>
      </w:docPartPr>
      <w:docPartBody>
        <w:p w:rsidR="0064349F" w:rsidRDefault="00F56982" w:rsidP="00F56982">
          <w:pPr>
            <w:pStyle w:val="EB2647C3F481453E832050523EE90C58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3DF7FAD42BD446CAA04BC654922D1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FF8CD-E49E-4CC4-B11F-055FB6ECFBF4}"/>
      </w:docPartPr>
      <w:docPartBody>
        <w:p w:rsidR="0064349F" w:rsidRDefault="00F56982" w:rsidP="00F56982">
          <w:pPr>
            <w:pStyle w:val="3DF7FAD42BD446CAA04BC654922D1CDD1"/>
            <w:framePr w:wrap="around"/>
          </w:pPr>
          <w:r w:rsidRPr="000E0B90">
            <w:rPr>
              <w:noProof/>
              <w:lang w:bidi="fr-FR"/>
            </w:rPr>
            <w:t>Juillet</w:t>
          </w:r>
        </w:p>
      </w:docPartBody>
    </w:docPart>
    <w:docPart>
      <w:docPartPr>
        <w:name w:val="0D656CD424F941CB9E962A6C066C3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1F2CD-2DBE-4F62-89C7-B326C8C554BE}"/>
      </w:docPartPr>
      <w:docPartBody>
        <w:p w:rsidR="0064349F" w:rsidRDefault="00F56982" w:rsidP="00F56982">
          <w:pPr>
            <w:pStyle w:val="0D656CD424F941CB9E962A6C066C3151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F1E3BB0E302F48A19568F2D6F03E9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FCA59-64FC-4441-A4E5-7E5DCEE4AD8E}"/>
      </w:docPartPr>
      <w:docPartBody>
        <w:p w:rsidR="0064349F" w:rsidRDefault="00F56982" w:rsidP="00F56982">
          <w:pPr>
            <w:pStyle w:val="F1E3BB0E302F48A19568F2D6F03E935C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1FD4901495724282A398172AE7524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6BA03-411E-41FF-9FC0-A7C11AD8B086}"/>
      </w:docPartPr>
      <w:docPartBody>
        <w:p w:rsidR="0064349F" w:rsidRDefault="00F56982" w:rsidP="00F56982">
          <w:pPr>
            <w:pStyle w:val="1FD4901495724282A398172AE7524E87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71EA0ED110264B68BB62EBBC959AD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3CFBD-DF2E-4C77-B609-780310935D1C}"/>
      </w:docPartPr>
      <w:docPartBody>
        <w:p w:rsidR="0064349F" w:rsidRDefault="00F56982" w:rsidP="00F56982">
          <w:pPr>
            <w:pStyle w:val="71EA0ED110264B68BB62EBBC959ADE45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B897D404EC0F4960B35396C4218F3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E972B-F074-44E4-95CD-8A6DA365595B}"/>
      </w:docPartPr>
      <w:docPartBody>
        <w:p w:rsidR="0064349F" w:rsidRDefault="00F56982" w:rsidP="00F56982">
          <w:pPr>
            <w:pStyle w:val="B897D404EC0F4960B35396C4218F390D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74E6286F21D9435FA14C779C9D8B3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ECB44-B222-42B2-8517-9A16354186D9}"/>
      </w:docPartPr>
      <w:docPartBody>
        <w:p w:rsidR="0064349F" w:rsidRDefault="00F56982" w:rsidP="00F56982">
          <w:pPr>
            <w:pStyle w:val="74E6286F21D9435FA14C779C9D8B3061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ABE2450A439E4376994FD5333565E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68695-A72D-4F84-88EB-7F56A85876A8}"/>
      </w:docPartPr>
      <w:docPartBody>
        <w:p w:rsidR="0064349F" w:rsidRDefault="00F56982" w:rsidP="00F56982">
          <w:pPr>
            <w:pStyle w:val="ABE2450A439E4376994FD5333565E8EB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AB85145B540C41F69D9B4932F1D8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E6360-150F-4817-BDF9-EBB0695B331C}"/>
      </w:docPartPr>
      <w:docPartBody>
        <w:p w:rsidR="0064349F" w:rsidRDefault="00F56982" w:rsidP="00F56982">
          <w:pPr>
            <w:pStyle w:val="AB85145B540C41F69D9B4932F1D80DB31"/>
            <w:framePr w:wrap="around"/>
          </w:pPr>
          <w:r w:rsidRPr="000E0B90">
            <w:rPr>
              <w:noProof/>
              <w:lang w:bidi="fr-FR"/>
            </w:rPr>
            <w:t>Août</w:t>
          </w:r>
        </w:p>
      </w:docPartBody>
    </w:docPart>
    <w:docPart>
      <w:docPartPr>
        <w:name w:val="E3EE79A9660949A0BEEB33FB167EA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21F5E-6BEF-4F64-8752-C7743878FF95}"/>
      </w:docPartPr>
      <w:docPartBody>
        <w:p w:rsidR="0064349F" w:rsidRDefault="00F56982" w:rsidP="00F56982">
          <w:pPr>
            <w:pStyle w:val="E3EE79A9660949A0BEEB33FB167EA430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205AB7DD42974A99B27956A820255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A0C85-00DA-408F-A3B1-29FE48AA5C0E}"/>
      </w:docPartPr>
      <w:docPartBody>
        <w:p w:rsidR="0064349F" w:rsidRDefault="00F56982" w:rsidP="00F56982">
          <w:pPr>
            <w:pStyle w:val="205AB7DD42974A99B27956A820255A7D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BB01F67DB4CA47DB92760E2D03A7E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ECDAD-8BE6-490D-AA52-CB6F1F1F3A27}"/>
      </w:docPartPr>
      <w:docPartBody>
        <w:p w:rsidR="0064349F" w:rsidRDefault="00F56982" w:rsidP="00F56982">
          <w:pPr>
            <w:pStyle w:val="BB01F67DB4CA47DB92760E2D03A7E981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A6FD4E3F5D7149F59BC45750E9FEF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DBF9C-F623-4B83-875A-1D970237229A}"/>
      </w:docPartPr>
      <w:docPartBody>
        <w:p w:rsidR="0064349F" w:rsidRDefault="00F56982" w:rsidP="00F56982">
          <w:pPr>
            <w:pStyle w:val="A6FD4E3F5D7149F59BC45750E9FEF5D8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CC738D60558F47C1A5CB2CCF50998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762FE-7EBA-4A0C-8517-CC20E75B5A2A}"/>
      </w:docPartPr>
      <w:docPartBody>
        <w:p w:rsidR="0064349F" w:rsidRDefault="00F56982" w:rsidP="00F56982">
          <w:pPr>
            <w:pStyle w:val="CC738D60558F47C1A5CB2CCF50998E2B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2E744A13AE1543FE9EF9EF2243631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037A6-2888-4679-A958-42BF8CA3D0D9}"/>
      </w:docPartPr>
      <w:docPartBody>
        <w:p w:rsidR="0064349F" w:rsidRDefault="00F56982" w:rsidP="00F56982">
          <w:pPr>
            <w:pStyle w:val="2E744A13AE1543FE9EF9EF2243631F4C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A7C156CBA0294F57A90EDAC369DE9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43EB7-8948-47D1-830E-85B76D0478F4}"/>
      </w:docPartPr>
      <w:docPartBody>
        <w:p w:rsidR="0064349F" w:rsidRDefault="00F56982" w:rsidP="00F56982">
          <w:pPr>
            <w:pStyle w:val="A7C156CBA0294F57A90EDAC369DE99A7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D311DCE41E7840169C8D709292E0D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6F15B-13F1-46BF-8C04-F5112B0FB265}"/>
      </w:docPartPr>
      <w:docPartBody>
        <w:p w:rsidR="0064349F" w:rsidRDefault="00F56982" w:rsidP="00F56982">
          <w:pPr>
            <w:pStyle w:val="D311DCE41E7840169C8D709292E0DBA31"/>
            <w:framePr w:wrap="around"/>
          </w:pPr>
          <w:r w:rsidRPr="000E0B90">
            <w:rPr>
              <w:noProof/>
              <w:lang w:bidi="fr-FR"/>
            </w:rPr>
            <w:t>Septembre</w:t>
          </w:r>
        </w:p>
      </w:docPartBody>
    </w:docPart>
    <w:docPart>
      <w:docPartPr>
        <w:name w:val="C0015F3E8A5A4DF2970C6CC494E70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DE4B1-B756-4641-B5FB-BACA0AEB84C8}"/>
      </w:docPartPr>
      <w:docPartBody>
        <w:p w:rsidR="0064349F" w:rsidRDefault="00F56982" w:rsidP="00F56982">
          <w:pPr>
            <w:pStyle w:val="C0015F3E8A5A4DF2970C6CC494E70C70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752484E5484246EEB3D75DE7BA778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B233-6DAF-4432-A1CA-35312852E106}"/>
      </w:docPartPr>
      <w:docPartBody>
        <w:p w:rsidR="0064349F" w:rsidRDefault="00F56982" w:rsidP="00F56982">
          <w:pPr>
            <w:pStyle w:val="752484E5484246EEB3D75DE7BA778BEB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846312AB7E374E4489F42D28E3793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1571A-F5E9-4927-830B-86D855125EA2}"/>
      </w:docPartPr>
      <w:docPartBody>
        <w:p w:rsidR="0064349F" w:rsidRDefault="00F56982" w:rsidP="00F56982">
          <w:pPr>
            <w:pStyle w:val="846312AB7E374E4489F42D28E3793EAA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B596A9F3B0D744C69580C76B7CD0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CFA07-A8F0-41C8-A8FE-E3DC946FF09F}"/>
      </w:docPartPr>
      <w:docPartBody>
        <w:p w:rsidR="0064349F" w:rsidRDefault="00F56982" w:rsidP="00F56982">
          <w:pPr>
            <w:pStyle w:val="B596A9F3B0D744C69580C76B7CD0E0FD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BC0329369C46440AA3C1CE98BB547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09B69-8318-4A36-8A5E-6D4799622892}"/>
      </w:docPartPr>
      <w:docPartBody>
        <w:p w:rsidR="0064349F" w:rsidRDefault="00F56982" w:rsidP="00F56982">
          <w:pPr>
            <w:pStyle w:val="BC0329369C46440AA3C1CE98BB547E3A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C691AF3F13BF4AA498803308389C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B791-592D-4C0F-8C04-9FE73A9CED6A}"/>
      </w:docPartPr>
      <w:docPartBody>
        <w:p w:rsidR="0064349F" w:rsidRDefault="00F56982" w:rsidP="00F56982">
          <w:pPr>
            <w:pStyle w:val="C691AF3F13BF4AA498803308389CB5F6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7B2D5AF8BA2542FF9B3B6AA952878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075C1-C70F-4B0E-9D04-0A854C774396}"/>
      </w:docPartPr>
      <w:docPartBody>
        <w:p w:rsidR="0064349F" w:rsidRDefault="00F56982" w:rsidP="00F56982">
          <w:pPr>
            <w:pStyle w:val="7B2D5AF8BA2542FF9B3B6AA952878AA3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6703418D99014432A8AAA2CC5F3EA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EFB7A-4F58-42EC-A17E-04D918E6242D}"/>
      </w:docPartPr>
      <w:docPartBody>
        <w:p w:rsidR="0064349F" w:rsidRDefault="00F56982" w:rsidP="00F56982">
          <w:pPr>
            <w:pStyle w:val="6703418D99014432A8AAA2CC5F3EA1E71"/>
            <w:framePr w:wrap="around"/>
          </w:pPr>
          <w:r w:rsidRPr="000E0B90">
            <w:rPr>
              <w:noProof/>
              <w:lang w:bidi="fr-FR"/>
            </w:rPr>
            <w:t>Octobre</w:t>
          </w:r>
        </w:p>
      </w:docPartBody>
    </w:docPart>
    <w:docPart>
      <w:docPartPr>
        <w:name w:val="B2890F3674E9446F872964F76E518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43E98-84F7-40FD-BAF7-902AB1F63FEC}"/>
      </w:docPartPr>
      <w:docPartBody>
        <w:p w:rsidR="0064349F" w:rsidRDefault="00F56982" w:rsidP="00F56982">
          <w:pPr>
            <w:pStyle w:val="B2890F3674E9446F872964F76E518800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EA8B0C3F4E074F5F81C5FD67D1ACD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14495-828E-4523-88C1-1481A6616136}"/>
      </w:docPartPr>
      <w:docPartBody>
        <w:p w:rsidR="0064349F" w:rsidRDefault="00F56982" w:rsidP="00F56982">
          <w:pPr>
            <w:pStyle w:val="EA8B0C3F4E074F5F81C5FD67D1ACD50D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721834F0A67D4F298CAB90269030A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F0F66-A6EC-4F7C-BDF2-D8D5E315A942}"/>
      </w:docPartPr>
      <w:docPartBody>
        <w:p w:rsidR="0064349F" w:rsidRDefault="00F56982" w:rsidP="00F56982">
          <w:pPr>
            <w:pStyle w:val="721834F0A67D4F298CAB90269030ACE4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06B87101699C403FB2BE96B3A7675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8674C-55CB-404A-83A8-E977C494501A}"/>
      </w:docPartPr>
      <w:docPartBody>
        <w:p w:rsidR="0064349F" w:rsidRDefault="00F56982" w:rsidP="00F56982">
          <w:pPr>
            <w:pStyle w:val="06B87101699C403FB2BE96B3A76751F4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2450E9E639DE431A9D65F096931DA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30777-6350-4D33-83FE-4B65CA57E902}"/>
      </w:docPartPr>
      <w:docPartBody>
        <w:p w:rsidR="0064349F" w:rsidRDefault="00F56982" w:rsidP="00F56982">
          <w:pPr>
            <w:pStyle w:val="2450E9E639DE431A9D65F096931DADA3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6E8D002370A247AAA662738F91885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9B4ED-FE4B-45F6-ACE5-5212A4F05411}"/>
      </w:docPartPr>
      <w:docPartBody>
        <w:p w:rsidR="0064349F" w:rsidRDefault="00F56982" w:rsidP="00F56982">
          <w:pPr>
            <w:pStyle w:val="6E8D002370A247AAA662738F918856B9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9A8A76B70600482BBB3EF286EDB28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B023F-4723-4D75-BA63-74FC621FCDC2}"/>
      </w:docPartPr>
      <w:docPartBody>
        <w:p w:rsidR="0064349F" w:rsidRDefault="00F56982" w:rsidP="00F56982">
          <w:pPr>
            <w:pStyle w:val="9A8A76B70600482BBB3EF286EDB2864F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DC091178C4FD4901AD75F1E90B916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EAF60-C6A9-4FD5-841D-4EEB1C717EE9}"/>
      </w:docPartPr>
      <w:docPartBody>
        <w:p w:rsidR="0064349F" w:rsidRDefault="00F56982" w:rsidP="00F56982">
          <w:pPr>
            <w:pStyle w:val="DC091178C4FD4901AD75F1E90B916D2B1"/>
            <w:framePr w:wrap="around"/>
          </w:pPr>
          <w:r w:rsidRPr="000E0B90">
            <w:rPr>
              <w:noProof/>
              <w:lang w:bidi="fr-FR"/>
            </w:rPr>
            <w:t>Novembre</w:t>
          </w:r>
        </w:p>
      </w:docPartBody>
    </w:docPart>
    <w:docPart>
      <w:docPartPr>
        <w:name w:val="B5C1D48B0418416C8563AF2A8FB0E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1A7DD-0780-44C5-B6AE-48CAF4C33AA5}"/>
      </w:docPartPr>
      <w:docPartBody>
        <w:p w:rsidR="0064349F" w:rsidRDefault="00F56982" w:rsidP="00F56982">
          <w:pPr>
            <w:pStyle w:val="B5C1D48B0418416C8563AF2A8FB0E808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91ECA9A72ACB4E1C8FB8830E01C6C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26E64-EEB1-4504-B008-8488674BDCDE}"/>
      </w:docPartPr>
      <w:docPartBody>
        <w:p w:rsidR="0064349F" w:rsidRDefault="00F56982" w:rsidP="00F56982">
          <w:pPr>
            <w:pStyle w:val="91ECA9A72ACB4E1C8FB8830E01C6CD1C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6EC919B3DB9A4AD69575CFEFAE672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14462-1EDB-4BF4-83E2-2F97DAC724E8}"/>
      </w:docPartPr>
      <w:docPartBody>
        <w:p w:rsidR="0064349F" w:rsidRDefault="00F56982" w:rsidP="00F56982">
          <w:pPr>
            <w:pStyle w:val="6EC919B3DB9A4AD69575CFEFAE6726AB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9C017F5D5A5D44749CFDDF916D56F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B6511-DCE8-4B54-828C-31AE685E675A}"/>
      </w:docPartPr>
      <w:docPartBody>
        <w:p w:rsidR="0064349F" w:rsidRDefault="00F56982" w:rsidP="00F56982">
          <w:pPr>
            <w:pStyle w:val="9C017F5D5A5D44749CFDDF916D56FD04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9972B513FC9F434483E48E930380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0ABC-F801-4430-9487-61A2C325E21F}"/>
      </w:docPartPr>
      <w:docPartBody>
        <w:p w:rsidR="0064349F" w:rsidRDefault="00F56982" w:rsidP="00F56982">
          <w:pPr>
            <w:pStyle w:val="9972B513FC9F434483E48E930380A068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3CC12DBDD490425A88DC8D556C787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A4E39-B0D9-43D3-B44A-CCD171BAE2FD}"/>
      </w:docPartPr>
      <w:docPartBody>
        <w:p w:rsidR="0064349F" w:rsidRDefault="00F56982" w:rsidP="00F56982">
          <w:pPr>
            <w:pStyle w:val="3CC12DBDD490425A88DC8D556C78778A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6339D29FE3E34D1AA1B182DB244F7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9E3A6-EDBC-4340-9D52-9421D3B4075C}"/>
      </w:docPartPr>
      <w:docPartBody>
        <w:p w:rsidR="0064349F" w:rsidRDefault="00F56982" w:rsidP="00F56982">
          <w:pPr>
            <w:pStyle w:val="6339D29FE3E34D1AA1B182DB244F7D26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A32481E6D8814FC9B1A68560E09A3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BCDBE-F6F7-420D-A943-02EC7BBDBCE9}"/>
      </w:docPartPr>
      <w:docPartBody>
        <w:p w:rsidR="0064349F" w:rsidRDefault="00F56982" w:rsidP="00F56982">
          <w:pPr>
            <w:pStyle w:val="A32481E6D8814FC9B1A68560E09A38DE1"/>
            <w:framePr w:wrap="around"/>
          </w:pPr>
          <w:r w:rsidRPr="000E0B90">
            <w:rPr>
              <w:noProof/>
              <w:lang w:bidi="fr-FR"/>
            </w:rPr>
            <w:t>Décembre</w:t>
          </w:r>
        </w:p>
      </w:docPartBody>
    </w:docPart>
    <w:docPart>
      <w:docPartPr>
        <w:name w:val="0D806AB881BD4F2C867AC1E2B56CD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8E3FA-FA61-4FDA-9A6B-D31BF895E2CE}"/>
      </w:docPartPr>
      <w:docPartBody>
        <w:p w:rsidR="0064349F" w:rsidRDefault="00F56982" w:rsidP="00F56982">
          <w:pPr>
            <w:pStyle w:val="0D806AB881BD4F2C867AC1E2B56CDA791"/>
            <w:framePr w:wrap="around"/>
          </w:pPr>
          <w:r w:rsidRPr="000E0B90">
            <w:rPr>
              <w:noProof/>
              <w:lang w:bidi="fr-FR"/>
            </w:rPr>
            <w:t>LUN</w:t>
          </w:r>
        </w:p>
      </w:docPartBody>
    </w:docPart>
    <w:docPart>
      <w:docPartPr>
        <w:name w:val="AEB70A54252C4F0195CC04E28F94D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2A26F-5251-4902-B849-58E895C322BC}"/>
      </w:docPartPr>
      <w:docPartBody>
        <w:p w:rsidR="0064349F" w:rsidRDefault="00F56982" w:rsidP="00F56982">
          <w:pPr>
            <w:pStyle w:val="AEB70A54252C4F0195CC04E28F94D6261"/>
            <w:framePr w:wrap="around"/>
          </w:pPr>
          <w:r w:rsidRPr="000E0B90">
            <w:rPr>
              <w:noProof/>
              <w:lang w:bidi="fr-FR"/>
            </w:rPr>
            <w:t>MAR</w:t>
          </w:r>
        </w:p>
      </w:docPartBody>
    </w:docPart>
    <w:docPart>
      <w:docPartPr>
        <w:name w:val="DE27A0B31EEB4CD3B1E8C3F4100D0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FE916-11E3-4726-8B56-CE49F7421FEC}"/>
      </w:docPartPr>
      <w:docPartBody>
        <w:p w:rsidR="0064349F" w:rsidRDefault="00F56982" w:rsidP="00F56982">
          <w:pPr>
            <w:pStyle w:val="DE27A0B31EEB4CD3B1E8C3F4100D06DA1"/>
            <w:framePr w:wrap="around"/>
          </w:pPr>
          <w:r w:rsidRPr="000E0B90">
            <w:rPr>
              <w:noProof/>
              <w:lang w:bidi="fr-FR"/>
            </w:rPr>
            <w:t>MER</w:t>
          </w:r>
        </w:p>
      </w:docPartBody>
    </w:docPart>
    <w:docPart>
      <w:docPartPr>
        <w:name w:val="95ED9822C8654D68A0D1F0BDE8282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E42F3-D4B0-4990-9A0E-ABD0F15D2D84}"/>
      </w:docPartPr>
      <w:docPartBody>
        <w:p w:rsidR="0064349F" w:rsidRDefault="00F56982" w:rsidP="00F56982">
          <w:pPr>
            <w:pStyle w:val="95ED9822C8654D68A0D1F0BDE8282B661"/>
            <w:framePr w:wrap="around"/>
          </w:pPr>
          <w:r w:rsidRPr="000E0B90">
            <w:rPr>
              <w:noProof/>
              <w:lang w:bidi="fr-FR"/>
            </w:rPr>
            <w:t>JEU</w:t>
          </w:r>
        </w:p>
      </w:docPartBody>
    </w:docPart>
    <w:docPart>
      <w:docPartPr>
        <w:name w:val="F4774EE3FB414366A314DDCD02C3E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0046-E520-49B5-A193-5416B94C6FC1}"/>
      </w:docPartPr>
      <w:docPartBody>
        <w:p w:rsidR="0064349F" w:rsidRDefault="00F56982" w:rsidP="00F56982">
          <w:pPr>
            <w:pStyle w:val="F4774EE3FB414366A314DDCD02C3E6621"/>
            <w:framePr w:wrap="around"/>
          </w:pPr>
          <w:r w:rsidRPr="000E0B90">
            <w:rPr>
              <w:noProof/>
              <w:lang w:bidi="fr-FR"/>
            </w:rPr>
            <w:t>VEN</w:t>
          </w:r>
        </w:p>
      </w:docPartBody>
    </w:docPart>
    <w:docPart>
      <w:docPartPr>
        <w:name w:val="15CFB78B67B14D5AA10A9C668CCBF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55B2A-51FE-48EC-B191-5125696E8058}"/>
      </w:docPartPr>
      <w:docPartBody>
        <w:p w:rsidR="0064349F" w:rsidRDefault="00F56982" w:rsidP="00F56982">
          <w:pPr>
            <w:pStyle w:val="15CFB78B67B14D5AA10A9C668CCBF7D91"/>
            <w:framePr w:wrap="around"/>
          </w:pPr>
          <w:r w:rsidRPr="000E0B90">
            <w:rPr>
              <w:noProof/>
              <w:lang w:bidi="fr-FR"/>
            </w:rPr>
            <w:t>SAM</w:t>
          </w:r>
        </w:p>
      </w:docPartBody>
    </w:docPart>
    <w:docPart>
      <w:docPartPr>
        <w:name w:val="66FF64887B48402290A16C573374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14B5F-CB5C-429B-A069-8DED6264800A}"/>
      </w:docPartPr>
      <w:docPartBody>
        <w:p w:rsidR="0064349F" w:rsidRDefault="00F56982" w:rsidP="00F56982">
          <w:pPr>
            <w:pStyle w:val="66FF64887B48402290A16C57337423721"/>
            <w:framePr w:wrap="around"/>
          </w:pPr>
          <w:r w:rsidRPr="000E0B90">
            <w:rPr>
              <w:noProof/>
              <w:lang w:bidi="fr-FR"/>
            </w:rPr>
            <w:t>DIM</w:t>
          </w:r>
        </w:p>
      </w:docPartBody>
    </w:docPart>
    <w:docPart>
      <w:docPartPr>
        <w:name w:val="0034C0D3423A40C4AECECB4B46042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85A0F-ABFA-4607-A9E3-8EB777002D2D}"/>
      </w:docPartPr>
      <w:docPartBody>
        <w:p w:rsidR="00AE1F75" w:rsidRDefault="00F56982" w:rsidP="00F56982">
          <w:pPr>
            <w:pStyle w:val="0034C0D3423A40C4AECECB4B46042E9B1"/>
          </w:pPr>
          <w:r w:rsidRPr="000E0B90">
            <w:rPr>
              <w:noProof/>
              <w:color w:val="262626" w:themeColor="text1" w:themeTint="D9"/>
              <w:lang w:bidi="fr-FR"/>
            </w:rPr>
            <w:t>Bonne année !</w:t>
          </w:r>
        </w:p>
      </w:docPartBody>
    </w:docPart>
    <w:docPart>
      <w:docPartPr>
        <w:name w:val="D2335DAD4CC445A7AE59B3BE29706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5C6F2-B4D7-487A-BAE3-3762F8F7E43F}"/>
      </w:docPartPr>
      <w:docPartBody>
        <w:p w:rsidR="00AE1F75" w:rsidRDefault="00F56982" w:rsidP="00F56982">
          <w:pPr>
            <w:pStyle w:val="D2335DAD4CC445A7AE59B3BE297060C01"/>
          </w:pPr>
          <w:r w:rsidRPr="000E0B90">
            <w:rPr>
              <w:noProof/>
              <w:color w:val="262626" w:themeColor="text1" w:themeTint="D9"/>
              <w:lang w:bidi="fr-FR"/>
            </w:rPr>
            <w:t>Anniversaire d’Aline, plein de gâteaux 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0081"/>
    <w:rsid w:val="003A71BA"/>
    <w:rsid w:val="0064349F"/>
    <w:rsid w:val="007401A1"/>
    <w:rsid w:val="00AE1F75"/>
    <w:rsid w:val="00B6751D"/>
    <w:rsid w:val="00BA0081"/>
    <w:rsid w:val="00C81281"/>
    <w:rsid w:val="00DC7087"/>
    <w:rsid w:val="00F56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F56982"/>
    <w:rPr>
      <w:color w:val="808080"/>
    </w:rPr>
  </w:style>
  <w:style w:type="paragraph" w:customStyle="1" w:styleId="CCEC7288FB8044E2B7A8E27F07C3604F1">
    <w:name w:val="CCEC7288FB8044E2B7A8E27F07C3604F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8AA3191E0EEB416EB10E5630DB5D0C5A1">
    <w:name w:val="8AA3191E0EEB416EB10E5630DB5D0C5A1"/>
    <w:rsid w:val="00F56982"/>
    <w:rPr>
      <w:rFonts w:eastAsiaTheme="minorHAnsi"/>
    </w:rPr>
  </w:style>
  <w:style w:type="paragraph" w:customStyle="1" w:styleId="F72C4D7ED5F74B3AAD8C8AB1C0C8160C1">
    <w:name w:val="F72C4D7ED5F74B3AAD8C8AB1C0C8160C1"/>
    <w:rsid w:val="00F56982"/>
    <w:rPr>
      <w:rFonts w:eastAsiaTheme="minorHAnsi"/>
    </w:rPr>
  </w:style>
  <w:style w:type="paragraph" w:customStyle="1" w:styleId="5252FDDECF5D4FCE9557806AE5FB08BA1">
    <w:name w:val="5252FDDECF5D4FCE9557806AE5FB08B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E5086EA845C1499D936A8515F04BE2661">
    <w:name w:val="E5086EA845C1499D936A8515F04BE26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8F578D34C034959B0B73427DC2258191">
    <w:name w:val="F8F578D34C034959B0B73427DC22581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E9D78C52FE348FDB21FCEBF0E4C4A6F1">
    <w:name w:val="AE9D78C52FE348FDB21FCEBF0E4C4A6F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4FFE097292B841F98DFE0BE2273BF2D61">
    <w:name w:val="4FFE097292B841F98DFE0BE2273BF2D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90E1CADD0E94B47A1BDF9C69EE5845B1">
    <w:name w:val="F90E1CADD0E94B47A1BDF9C69EE5845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A663D19D0344220917EA249587E18901">
    <w:name w:val="7A663D19D0344220917EA249587E1890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0034C0D3423A40C4AECECB4B46042E9B1">
    <w:name w:val="0034C0D3423A40C4AECECB4B46042E9B1"/>
    <w:rsid w:val="00F56982"/>
    <w:rPr>
      <w:rFonts w:eastAsiaTheme="minorHAnsi"/>
    </w:rPr>
  </w:style>
  <w:style w:type="paragraph" w:customStyle="1" w:styleId="D2335DAD4CC445A7AE59B3BE297060C01">
    <w:name w:val="D2335DAD4CC445A7AE59B3BE297060C01"/>
    <w:rsid w:val="00F56982"/>
    <w:rPr>
      <w:rFonts w:eastAsiaTheme="minorHAnsi"/>
    </w:rPr>
  </w:style>
  <w:style w:type="paragraph" w:customStyle="1" w:styleId="413E2F12003540E8811D8624F69EAF7F1">
    <w:name w:val="413E2F12003540E8811D8624F69EAF7F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95530C95EA954463B0C551265D46ED721">
    <w:name w:val="95530C95EA954463B0C551265D46ED72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11DDC411E83A4E6280DACC8A8634AD841">
    <w:name w:val="11DDC411E83A4E6280DACC8A8634AD84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8624FC4007546A191A515BB0AB2A82C1">
    <w:name w:val="B8624FC4007546A191A515BB0AB2A82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D3ABDA07B7949999F87F827BDC4E58D1">
    <w:name w:val="DD3ABDA07B7949999F87F827BDC4E58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C6B9FAEBC4924E64809069DE39A9D1FA1">
    <w:name w:val="C6B9FAEBC4924E64809069DE39A9D1F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5ADC93F0F8C24A75B32761FAFC46A5481">
    <w:name w:val="5ADC93F0F8C24A75B32761FAFC46A54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33C202F04204A55825B7F5E732224DC1">
    <w:name w:val="A33C202F04204A55825B7F5E732224D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A26C4B6D3D048D1B59A5880824873961">
    <w:name w:val="8A26C4B6D3D048D1B59A588082487396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3714171F2CCE491F913D656842C9B5231">
    <w:name w:val="3714171F2CCE491F913D656842C9B523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C5051BBB08F5457BA9D1DE3790899E0C1">
    <w:name w:val="C5051BBB08F5457BA9D1DE3790899E0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325FB4E3A084E76B1A36816BD478F371">
    <w:name w:val="8325FB4E3A084E76B1A36816BD478F37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980F5E5F7684C5398854D65FCF5F4331">
    <w:name w:val="8980F5E5F7684C5398854D65FCF5F433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40B1DC783CB46C98A68B52D36FAD3B81">
    <w:name w:val="740B1DC783CB46C98A68B52D36FAD3B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19FA762D94A541E493FD9B923C909F4A1">
    <w:name w:val="19FA762D94A541E493FD9B923C909F4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6EE22776CC04ABEBE0A10C1A159FECF1">
    <w:name w:val="D6EE22776CC04ABEBE0A10C1A159FECF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BB1F7425D9C471D9CF7EF59F2CB5F061">
    <w:name w:val="DBB1F7425D9C471D9CF7EF59F2CB5F06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D4D3712FDA4143EB8AD28152DD1F685E1">
    <w:name w:val="D4D3712FDA4143EB8AD28152DD1F685E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034CAB9C528F4CE7A0996EE72EFC8B471">
    <w:name w:val="034CAB9C528F4CE7A0996EE72EFC8B47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8FF70984EB1425B8F20D72D9875A2141">
    <w:name w:val="B8FF70984EB1425B8F20D72D9875A214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8067AF092C54E5299DC59A07BF80E1D1">
    <w:name w:val="88067AF092C54E5299DC59A07BF80E1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0C07E7B2B38D4EEBBB1CC9A4F0A26B981">
    <w:name w:val="0C07E7B2B38D4EEBBB1CC9A4F0A26B9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32D1B23ADD8B4F6C855137E7CE249B761">
    <w:name w:val="32D1B23ADD8B4F6C855137E7CE249B7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C79A77038504AC9955621683D440E2A1">
    <w:name w:val="BC79A77038504AC9955621683D440E2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2CACA9365427434089BFEE41491BC4501">
    <w:name w:val="2CACA9365427434089BFEE41491BC450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99D9FE88F9B544B4A3EB06F6CE7BF6CF1">
    <w:name w:val="99D9FE88F9B544B4A3EB06F6CE7BF6CF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34A9B3696AA448B985CE85BFC4A7187B1">
    <w:name w:val="34A9B3696AA448B985CE85BFC4A7187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DA90F53AA194448B357EE6A0FB421C61">
    <w:name w:val="FDA90F53AA194448B357EE6A0FB421C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D5E0D6246CD411E8F89C63CA4B568BB1">
    <w:name w:val="9D5E0D6246CD411E8F89C63CA4B568B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2FC6ED3C9EA44E98807BDE23E4B7B6D1">
    <w:name w:val="82FC6ED3C9EA44E98807BDE23E4B7B6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D89392CF94B4593B53F2813F8B56AF01">
    <w:name w:val="DD89392CF94B4593B53F2813F8B56AF0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3E3158F2F2F4A53B9FD2FE619DEFD5C1">
    <w:name w:val="93E3158F2F2F4A53B9FD2FE619DEFD5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E3DF9AF1864B4E24B4FBE07BEFDFAC1E1">
    <w:name w:val="E3DF9AF1864B4E24B4FBE07BEFDFAC1E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6A1BB001668E480D83C2BFB691A96EBB1">
    <w:name w:val="6A1BB001668E480D83C2BFB691A96EB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54F754348E904078A0CFA2BE529F564D1">
    <w:name w:val="54F754348E904078A0CFA2BE529F564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5370CC87642943B598F57C898C954DEA1">
    <w:name w:val="5370CC87642943B598F57C898C954DE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909D968BB5A45EBB539D92644B806921">
    <w:name w:val="8909D968BB5A45EBB539D92644B80692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B6D3D7FDCEB4C7B983ABDC13B3F16F91">
    <w:name w:val="FB6D3D7FDCEB4C7B983ABDC13B3F16F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6ED2810279C40A7BB1C1C509C98C5491">
    <w:name w:val="D6ED2810279C40A7BB1C1C509C98C54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EB2647C3F481453E832050523EE90C581">
    <w:name w:val="EB2647C3F481453E832050523EE90C5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3DF7FAD42BD446CAA04BC654922D1CDD1">
    <w:name w:val="3DF7FAD42BD446CAA04BC654922D1CDD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0D656CD424F941CB9E962A6C066C31511">
    <w:name w:val="0D656CD424F941CB9E962A6C066C3151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1E3BB0E302F48A19568F2D6F03E935C1">
    <w:name w:val="F1E3BB0E302F48A19568F2D6F03E935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1FD4901495724282A398172AE7524E871">
    <w:name w:val="1FD4901495724282A398172AE7524E87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1EA0ED110264B68BB62EBBC959ADE451">
    <w:name w:val="71EA0ED110264B68BB62EBBC959ADE45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897D404EC0F4960B35396C4218F390D1">
    <w:name w:val="B897D404EC0F4960B35396C4218F390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4E6286F21D9435FA14C779C9D8B30611">
    <w:name w:val="74E6286F21D9435FA14C779C9D8B3061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BE2450A439E4376994FD5333565E8EB1">
    <w:name w:val="ABE2450A439E4376994FD5333565E8E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B85145B540C41F69D9B4932F1D80DB31">
    <w:name w:val="AB85145B540C41F69D9B4932F1D80DB3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E3EE79A9660949A0BEEB33FB167EA4301">
    <w:name w:val="E3EE79A9660949A0BEEB33FB167EA430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205AB7DD42974A99B27956A820255A7D1">
    <w:name w:val="205AB7DD42974A99B27956A820255A7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B01F67DB4CA47DB92760E2D03A7E9811">
    <w:name w:val="BB01F67DB4CA47DB92760E2D03A7E981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6FD4E3F5D7149F59BC45750E9FEF5D81">
    <w:name w:val="A6FD4E3F5D7149F59BC45750E9FEF5D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CC738D60558F47C1A5CB2CCF50998E2B1">
    <w:name w:val="CC738D60558F47C1A5CB2CCF50998E2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2E744A13AE1543FE9EF9EF2243631F4C1">
    <w:name w:val="2E744A13AE1543FE9EF9EF2243631F4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7C156CBA0294F57A90EDAC369DE99A71">
    <w:name w:val="A7C156CBA0294F57A90EDAC369DE99A7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311DCE41E7840169C8D709292E0DBA31">
    <w:name w:val="D311DCE41E7840169C8D709292E0DBA3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C0015F3E8A5A4DF2970C6CC494E70C701">
    <w:name w:val="C0015F3E8A5A4DF2970C6CC494E70C70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52484E5484246EEB3D75DE7BA778BEB1">
    <w:name w:val="752484E5484246EEB3D75DE7BA778BE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846312AB7E374E4489F42D28E3793EAA1">
    <w:name w:val="846312AB7E374E4489F42D28E3793EA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596A9F3B0D744C69580C76B7CD0E0FD1">
    <w:name w:val="B596A9F3B0D744C69580C76B7CD0E0F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BC0329369C46440AA3C1CE98BB547E3A1">
    <w:name w:val="BC0329369C46440AA3C1CE98BB547E3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C691AF3F13BF4AA498803308389CB5F61">
    <w:name w:val="C691AF3F13BF4AA498803308389CB5F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B2D5AF8BA2542FF9B3B6AA952878AA31">
    <w:name w:val="7B2D5AF8BA2542FF9B3B6AA952878AA3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6703418D99014432A8AAA2CC5F3EA1E71">
    <w:name w:val="6703418D99014432A8AAA2CC5F3EA1E7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B2890F3674E9446F872964F76E5188001">
    <w:name w:val="B2890F3674E9446F872964F76E518800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EA8B0C3F4E074F5F81C5FD67D1ACD50D1">
    <w:name w:val="EA8B0C3F4E074F5F81C5FD67D1ACD50D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721834F0A67D4F298CAB90269030ACE41">
    <w:name w:val="721834F0A67D4F298CAB90269030ACE4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06B87101699C403FB2BE96B3A76751F41">
    <w:name w:val="06B87101699C403FB2BE96B3A76751F4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2450E9E639DE431A9D65F096931DADA31">
    <w:name w:val="2450E9E639DE431A9D65F096931DADA3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6E8D002370A247AAA662738F918856B91">
    <w:name w:val="6E8D002370A247AAA662738F918856B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A8A76B70600482BBB3EF286EDB2864F1">
    <w:name w:val="9A8A76B70600482BBB3EF286EDB2864F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C091178C4FD4901AD75F1E90B916D2B1">
    <w:name w:val="DC091178C4FD4901AD75F1E90B916D2B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B5C1D48B0418416C8563AF2A8FB0E8081">
    <w:name w:val="B5C1D48B0418416C8563AF2A8FB0E80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1ECA9A72ACB4E1C8FB8830E01C6CD1C1">
    <w:name w:val="91ECA9A72ACB4E1C8FB8830E01C6CD1C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6EC919B3DB9A4AD69575CFEFAE6726AB1">
    <w:name w:val="6EC919B3DB9A4AD69575CFEFAE6726AB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C017F5D5A5D44749CFDDF916D56FD041">
    <w:name w:val="9C017F5D5A5D44749CFDDF916D56FD04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972B513FC9F434483E48E930380A0681">
    <w:name w:val="9972B513FC9F434483E48E930380A068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3CC12DBDD490425A88DC8D556C78778A1">
    <w:name w:val="3CC12DBDD490425A88DC8D556C78778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6339D29FE3E34D1AA1B182DB244F7D261">
    <w:name w:val="6339D29FE3E34D1AA1B182DB244F7D2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32481E6D8814FC9B1A68560E09A38DE1">
    <w:name w:val="A32481E6D8814FC9B1A68560E09A38DE1"/>
    <w:rsid w:val="00F56982"/>
    <w:pPr>
      <w:framePr w:wrap="around" w:vAnchor="page" w:hAnchor="text" w:y="795"/>
      <w:spacing w:after="0" w:line="192" w:lineRule="auto"/>
      <w:ind w:left="-144"/>
      <w:contextualSpacing/>
      <w:jc w:val="right"/>
    </w:pPr>
    <w:rPr>
      <w:rFonts w:eastAsiaTheme="minorHAnsi"/>
      <w:b/>
      <w:bCs/>
      <w:color w:val="156082" w:themeColor="accent1"/>
      <w:sz w:val="84"/>
      <w:szCs w:val="96"/>
    </w:rPr>
  </w:style>
  <w:style w:type="paragraph" w:customStyle="1" w:styleId="0D806AB881BD4F2C867AC1E2B56CDA791">
    <w:name w:val="0D806AB881BD4F2C867AC1E2B56CDA7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AEB70A54252C4F0195CC04E28F94D6261">
    <w:name w:val="AEB70A54252C4F0195CC04E28F94D62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DE27A0B31EEB4CD3B1E8C3F4100D06DA1">
    <w:name w:val="DE27A0B31EEB4CD3B1E8C3F4100D06DA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95ED9822C8654D68A0D1F0BDE8282B661">
    <w:name w:val="95ED9822C8654D68A0D1F0BDE8282B66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F4774EE3FB414366A314DDCD02C3E6621">
    <w:name w:val="F4774EE3FB414366A314DDCD02C3E662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15CFB78B67B14D5AA10A9C668CCBF7D91">
    <w:name w:val="15CFB78B67B14D5AA10A9C668CCBF7D9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  <w:style w:type="paragraph" w:customStyle="1" w:styleId="66FF64887B48402290A16C57337423721">
    <w:name w:val="66FF64887B48402290A16C57337423721"/>
    <w:rsid w:val="00F56982"/>
    <w:pPr>
      <w:framePr w:wrap="around" w:vAnchor="page" w:hAnchor="text" w:y="795"/>
      <w:spacing w:after="0" w:line="240" w:lineRule="auto"/>
      <w:ind w:left="113" w:right="113"/>
    </w:pPr>
    <w:rPr>
      <w:rFonts w:eastAsiaTheme="minorHAnsi"/>
      <w:b/>
      <w:bCs/>
      <w:color w:val="FFFFFF" w:themeColor="background1"/>
      <w:sz w:val="28"/>
      <w:szCs w:val="2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85D21E32-D682-4EAB-BBF1-0257B482CE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19FADA-6EB0-4999-97DF-C0373CC82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0F243C-37BE-43CE-B427-2A3C5F4DC2F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AB3E17B-83B5-4DDA-BE82-4468D19F8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78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2T11:02:00Z</dcterms:created>
  <dcterms:modified xsi:type="dcterms:W3CDTF">2024-01-2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